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4200" w:rsidRPr="001B7D25" w:rsidRDefault="001B7575" w:rsidP="00CF35B7">
      <w:pPr>
        <w:pStyle w:val="Title"/>
      </w:pPr>
      <w:r>
        <w:rPr>
          <w:noProof/>
          <w:sz w:val="36"/>
          <w:szCs w:val="36"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8425</wp:posOffset>
                </wp:positionV>
                <wp:extent cx="1285875" cy="1348740"/>
                <wp:effectExtent l="38100" t="39370" r="114300" b="11684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017866" w:rsidRDefault="00CF35B7" w:rsidP="00E46087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noProof/>
                                <w:rtl/>
                                <w:lang w:bidi="ar-SA"/>
                              </w:rPr>
                              <w:drawing>
                                <wp:inline distT="0" distB="0" distL="0" distR="0" wp14:anchorId="3EB524F0" wp14:editId="4656D4FE">
                                  <wp:extent cx="1211580" cy="1417658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111.JPG"/>
                                          <pic:cNvPicPr/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1136" r="1926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4927" cy="14449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7866" w:rsidRDefault="00017866" w:rsidP="00E46087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</w:p>
                          <w:p w:rsidR="00017866" w:rsidRDefault="00017866" w:rsidP="00E46087">
                            <w:pPr>
                              <w:jc w:val="center"/>
                            </w:pPr>
                          </w:p>
                          <w:p w:rsidR="00017866" w:rsidRDefault="00017866" w:rsidP="00957750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الصور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7.75pt;width:101.25pt;height:106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" strokeweight="6pt">
                <v:stroke linestyle="thickBetweenThin"/>
                <v:shadow on="t" opacity=".5" offset="6pt,6pt"/>
                <v:textbox>
                  <w:txbxContent>
                    <w:p w:rsidR="00017866" w:rsidRDefault="00CF35B7" w:rsidP="00E46087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noProof/>
                          <w:rtl/>
                          <w:lang w:bidi="ar-SA"/>
                        </w:rPr>
                        <w:drawing>
                          <wp:inline distT="0" distB="0" distL="0" distR="0" wp14:anchorId="3EB524F0" wp14:editId="4656D4FE">
                            <wp:extent cx="1211580" cy="1417658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111.JPG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1136" r="1926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34927" cy="144497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17866" w:rsidRDefault="00017866" w:rsidP="00E46087">
                      <w:pPr>
                        <w:jc w:val="center"/>
                        <w:rPr>
                          <w:lang w:bidi="ar-IQ"/>
                        </w:rPr>
                      </w:pPr>
                    </w:p>
                    <w:p w:rsidR="00017866" w:rsidRDefault="00017866" w:rsidP="00E46087">
                      <w:pPr>
                        <w:jc w:val="center"/>
                      </w:pPr>
                    </w:p>
                    <w:p w:rsidR="00017866" w:rsidRDefault="00017866" w:rsidP="00957750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الصورة </w:t>
                      </w:r>
                    </w:p>
                  </w:txbxContent>
                </v:textbox>
              </v:shape>
            </w:pict>
          </mc:Fallback>
        </mc:AlternateContent>
      </w:r>
      <w:r w:rsidR="00AB4200" w:rsidRPr="009C685F">
        <w:rPr>
          <w:sz w:val="36"/>
          <w:szCs w:val="36"/>
          <w:rtl/>
        </w:rPr>
        <w:t>السيره الذاتيه</w:t>
      </w:r>
    </w:p>
    <w:p w:rsidR="00E46087" w:rsidRDefault="00E46087" w:rsidP="00AB4200">
      <w:pPr>
        <w:ind w:hanging="28"/>
        <w:jc w:val="center"/>
        <w:rPr>
          <w:b/>
          <w:bCs/>
          <w:sz w:val="28"/>
          <w:szCs w:val="28"/>
          <w:lang w:bidi="ar-IQ"/>
        </w:rPr>
      </w:pPr>
    </w:p>
    <w:p w:rsidR="000F23D1" w:rsidRDefault="000F23D1" w:rsidP="00AB4200">
      <w:pPr>
        <w:ind w:hanging="28"/>
        <w:jc w:val="center"/>
        <w:rPr>
          <w:b/>
          <w:bCs/>
          <w:sz w:val="28"/>
          <w:szCs w:val="28"/>
          <w:rtl/>
        </w:rPr>
      </w:pPr>
    </w:p>
    <w:p w:rsidR="008B317A" w:rsidRDefault="008B317A" w:rsidP="00AB4200">
      <w:pPr>
        <w:ind w:hanging="28"/>
        <w:jc w:val="center"/>
        <w:rPr>
          <w:b/>
          <w:bCs/>
          <w:sz w:val="28"/>
          <w:szCs w:val="28"/>
        </w:rPr>
      </w:pPr>
    </w:p>
    <w:p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:rsidR="00672682" w:rsidRPr="00672682" w:rsidRDefault="00AB4200" w:rsidP="00CF35B7">
      <w:pPr>
        <w:spacing w:line="480" w:lineRule="auto"/>
        <w:ind w:firstLine="91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</w:rPr>
        <w:t>الاســ</w:t>
      </w:r>
      <w:r w:rsidR="004064F9">
        <w:rPr>
          <w:rFonts w:hint="cs"/>
          <w:b/>
          <w:bCs/>
          <w:sz w:val="28"/>
          <w:szCs w:val="28"/>
          <w:rtl/>
        </w:rPr>
        <w:t>ـــــــــ</w:t>
      </w:r>
      <w:r w:rsidRPr="00E46087">
        <w:rPr>
          <w:b/>
          <w:bCs/>
          <w:sz w:val="28"/>
          <w:szCs w:val="28"/>
          <w:rtl/>
        </w:rPr>
        <w:t xml:space="preserve">ـم </w:t>
      </w:r>
      <w:r w:rsidRPr="00E46087">
        <w:rPr>
          <w:b/>
          <w:bCs/>
          <w:sz w:val="28"/>
          <w:szCs w:val="28"/>
        </w:rPr>
        <w:t xml:space="preserve">  </w:t>
      </w:r>
      <w:r w:rsidRPr="00850C25">
        <w:rPr>
          <w:b/>
          <w:bCs/>
          <w:sz w:val="28"/>
          <w:szCs w:val="28"/>
          <w:rtl/>
        </w:rPr>
        <w:t xml:space="preserve">:   </w:t>
      </w:r>
      <w:r w:rsidR="00CF35B7">
        <w:rPr>
          <w:rFonts w:hint="cs"/>
          <w:b/>
          <w:bCs/>
          <w:sz w:val="28"/>
          <w:szCs w:val="28"/>
          <w:rtl/>
          <w:lang w:bidi="ar-IQ"/>
        </w:rPr>
        <w:t>حسين جبار كاظم محسن الخزعلي</w:t>
      </w:r>
    </w:p>
    <w:p w:rsidR="00E46087" w:rsidRDefault="00AB4200" w:rsidP="00CF35B7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</w:rPr>
        <w:t xml:space="preserve">تاريخ الميـلاد </w:t>
      </w:r>
      <w:r w:rsidRPr="00E46087">
        <w:rPr>
          <w:b/>
          <w:bCs/>
          <w:sz w:val="28"/>
          <w:szCs w:val="28"/>
        </w:rPr>
        <w:t xml:space="preserve"> </w:t>
      </w:r>
      <w:r w:rsidRPr="00E46087">
        <w:rPr>
          <w:b/>
          <w:bCs/>
          <w:sz w:val="28"/>
          <w:szCs w:val="28"/>
          <w:rtl/>
        </w:rPr>
        <w:t>:</w:t>
      </w:r>
      <w:r w:rsidR="0020145C">
        <w:rPr>
          <w:rFonts w:hint="cs"/>
          <w:b/>
          <w:bCs/>
          <w:sz w:val="28"/>
          <w:szCs w:val="28"/>
          <w:rtl/>
        </w:rPr>
        <w:t>19</w:t>
      </w:r>
      <w:r w:rsidR="00CF35B7">
        <w:rPr>
          <w:rFonts w:hint="cs"/>
          <w:b/>
          <w:bCs/>
          <w:sz w:val="28"/>
          <w:szCs w:val="28"/>
          <w:rtl/>
        </w:rPr>
        <w:t>8</w:t>
      </w:r>
      <w:r w:rsidR="0020145C">
        <w:rPr>
          <w:rFonts w:hint="cs"/>
          <w:b/>
          <w:bCs/>
          <w:sz w:val="28"/>
          <w:szCs w:val="28"/>
          <w:rtl/>
        </w:rPr>
        <w:t>0</w:t>
      </w:r>
      <w:r w:rsidR="00D7105C">
        <w:rPr>
          <w:rFonts w:hint="cs"/>
          <w:b/>
          <w:bCs/>
          <w:sz w:val="28"/>
          <w:szCs w:val="28"/>
          <w:rtl/>
        </w:rPr>
        <w:t xml:space="preserve"> / </w:t>
      </w:r>
      <w:r w:rsidR="00CF35B7">
        <w:rPr>
          <w:rFonts w:hint="cs"/>
          <w:b/>
          <w:bCs/>
          <w:sz w:val="28"/>
          <w:szCs w:val="28"/>
          <w:rtl/>
        </w:rPr>
        <w:t>بغداد</w:t>
      </w:r>
      <w:r w:rsidR="00672682">
        <w:rPr>
          <w:rFonts w:hint="cs"/>
          <w:b/>
          <w:bCs/>
          <w:sz w:val="28"/>
          <w:szCs w:val="28"/>
          <w:rtl/>
        </w:rPr>
        <w:t xml:space="preserve">  </w:t>
      </w:r>
      <w:r w:rsidR="008B317A">
        <w:rPr>
          <w:b/>
          <w:bCs/>
          <w:sz w:val="28"/>
          <w:szCs w:val="28"/>
          <w:rtl/>
        </w:rPr>
        <w:tab/>
      </w:r>
    </w:p>
    <w:p w:rsidR="008B317A" w:rsidRDefault="00E46087" w:rsidP="00064E7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 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672682">
        <w:rPr>
          <w:rFonts w:hint="cs"/>
          <w:b/>
          <w:bCs/>
          <w:sz w:val="28"/>
          <w:szCs w:val="28"/>
          <w:rtl/>
        </w:rPr>
        <w:t>متزوج</w:t>
      </w:r>
    </w:p>
    <w:p w:rsidR="008A6D3E" w:rsidRDefault="008B317A" w:rsidP="00CF35B7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</w:t>
      </w:r>
      <w:r>
        <w:rPr>
          <w:rFonts w:hint="cs"/>
          <w:b/>
          <w:bCs/>
          <w:sz w:val="28"/>
          <w:szCs w:val="28"/>
          <w:rtl/>
          <w:lang w:bidi="ar-IQ"/>
        </w:rPr>
        <w:t>دد الأولاد  :</w:t>
      </w:r>
      <w:r w:rsidR="00AB4200" w:rsidRPr="00E46087">
        <w:rPr>
          <w:b/>
          <w:bCs/>
          <w:sz w:val="28"/>
          <w:szCs w:val="28"/>
          <w:rtl/>
        </w:rPr>
        <w:t xml:space="preserve">   </w:t>
      </w:r>
      <w:r w:rsidR="00CF35B7">
        <w:rPr>
          <w:rFonts w:hint="cs"/>
          <w:b/>
          <w:bCs/>
          <w:sz w:val="28"/>
          <w:szCs w:val="28"/>
          <w:rtl/>
        </w:rPr>
        <w:t>5</w:t>
      </w:r>
      <w:r w:rsidR="00AB4200" w:rsidRPr="00E46087">
        <w:rPr>
          <w:b/>
          <w:bCs/>
          <w:sz w:val="28"/>
          <w:szCs w:val="28"/>
          <w:rtl/>
        </w:rPr>
        <w:t xml:space="preserve"> </w:t>
      </w:r>
    </w:p>
    <w:p w:rsidR="00AB4200" w:rsidRPr="00E46087" w:rsidRDefault="008A6D3E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ديـــــــــــانة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 xml:space="preserve"> 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:</w:t>
      </w:r>
      <w:r w:rsidR="00AB4200" w:rsidRPr="00E46087">
        <w:rPr>
          <w:b/>
          <w:bCs/>
          <w:sz w:val="28"/>
          <w:szCs w:val="28"/>
          <w:rtl/>
        </w:rPr>
        <w:t xml:space="preserve">  </w:t>
      </w:r>
      <w:r w:rsidR="00672682">
        <w:rPr>
          <w:rFonts w:hint="cs"/>
          <w:b/>
          <w:bCs/>
          <w:sz w:val="28"/>
          <w:szCs w:val="28"/>
          <w:rtl/>
        </w:rPr>
        <w:t>مسلم</w:t>
      </w:r>
    </w:p>
    <w:p w:rsidR="00AB4200" w:rsidRPr="00E46087" w:rsidRDefault="00AB4200" w:rsidP="004064F9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</w:rPr>
      </w:pPr>
      <w:r w:rsidRPr="00E46087">
        <w:rPr>
          <w:i w:val="0"/>
          <w:iCs w:val="0"/>
          <w:sz w:val="28"/>
          <w:szCs w:val="28"/>
          <w:rtl/>
        </w:rPr>
        <w:t>التـخـص</w:t>
      </w:r>
      <w:r w:rsidR="004064F9">
        <w:rPr>
          <w:rFonts w:hint="cs"/>
          <w:i w:val="0"/>
          <w:iCs w:val="0"/>
          <w:sz w:val="28"/>
          <w:szCs w:val="28"/>
          <w:rtl/>
        </w:rPr>
        <w:t>ــ</w:t>
      </w:r>
      <w:r w:rsidRPr="00E46087">
        <w:rPr>
          <w:i w:val="0"/>
          <w:iCs w:val="0"/>
          <w:sz w:val="28"/>
          <w:szCs w:val="28"/>
          <w:rtl/>
        </w:rPr>
        <w:t>ص</w:t>
      </w:r>
      <w:r w:rsidRPr="00E46087">
        <w:rPr>
          <w:i w:val="0"/>
          <w:iCs w:val="0"/>
          <w:sz w:val="28"/>
          <w:szCs w:val="28"/>
        </w:rPr>
        <w:t xml:space="preserve">    </w:t>
      </w:r>
      <w:r w:rsidRPr="00E46087">
        <w:rPr>
          <w:i w:val="0"/>
          <w:iCs w:val="0"/>
          <w:sz w:val="28"/>
          <w:szCs w:val="28"/>
          <w:rtl/>
        </w:rPr>
        <w:t xml:space="preserve">:    </w:t>
      </w:r>
      <w:r w:rsidR="00672682">
        <w:rPr>
          <w:rFonts w:hint="cs"/>
          <w:i w:val="0"/>
          <w:iCs w:val="0"/>
          <w:sz w:val="28"/>
          <w:szCs w:val="28"/>
          <w:rtl/>
        </w:rPr>
        <w:t>الهند</w:t>
      </w:r>
      <w:r w:rsidR="0020145C">
        <w:rPr>
          <w:rFonts w:hint="cs"/>
          <w:i w:val="0"/>
          <w:iCs w:val="0"/>
          <w:sz w:val="28"/>
          <w:szCs w:val="28"/>
          <w:rtl/>
        </w:rPr>
        <w:t>سة البيئية</w:t>
      </w:r>
      <w:r w:rsidRPr="00E46087">
        <w:rPr>
          <w:i w:val="0"/>
          <w:iCs w:val="0"/>
          <w:sz w:val="28"/>
          <w:szCs w:val="28"/>
          <w:rtl/>
        </w:rPr>
        <w:t xml:space="preserve">     </w:t>
      </w:r>
    </w:p>
    <w:p w:rsidR="000F23D1" w:rsidRDefault="00AB4200" w:rsidP="008B317A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 w:rsidRPr="00E46087">
        <w:rPr>
          <w:i w:val="0"/>
          <w:iCs w:val="0"/>
          <w:sz w:val="28"/>
          <w:szCs w:val="28"/>
          <w:rtl/>
        </w:rPr>
        <w:t>الوظيف</w:t>
      </w:r>
      <w:r w:rsidR="008B317A">
        <w:rPr>
          <w:rFonts w:hint="cs"/>
          <w:i w:val="0"/>
          <w:iCs w:val="0"/>
          <w:sz w:val="28"/>
          <w:szCs w:val="28"/>
          <w:rtl/>
        </w:rPr>
        <w:t>ــــــ</w:t>
      </w:r>
      <w:r w:rsidRPr="00E46087">
        <w:rPr>
          <w:i w:val="0"/>
          <w:iCs w:val="0"/>
          <w:sz w:val="28"/>
          <w:szCs w:val="28"/>
          <w:rtl/>
        </w:rPr>
        <w:t xml:space="preserve">ه </w:t>
      </w:r>
      <w:r w:rsidR="008B317A">
        <w:rPr>
          <w:rFonts w:hint="cs"/>
          <w:i w:val="0"/>
          <w:iCs w:val="0"/>
          <w:sz w:val="28"/>
          <w:szCs w:val="28"/>
          <w:rtl/>
        </w:rPr>
        <w:t xml:space="preserve"> </w:t>
      </w:r>
      <w:r w:rsidRPr="00E46087">
        <w:rPr>
          <w:i w:val="0"/>
          <w:iCs w:val="0"/>
          <w:sz w:val="28"/>
          <w:szCs w:val="28"/>
        </w:rPr>
        <w:t xml:space="preserve">   </w:t>
      </w:r>
      <w:r w:rsidRPr="00E46087">
        <w:rPr>
          <w:i w:val="0"/>
          <w:iCs w:val="0"/>
          <w:sz w:val="28"/>
          <w:szCs w:val="28"/>
          <w:rtl/>
        </w:rPr>
        <w:t xml:space="preserve">:   </w:t>
      </w:r>
      <w:r w:rsidR="00850C25">
        <w:rPr>
          <w:rFonts w:hint="cs"/>
          <w:i w:val="0"/>
          <w:iCs w:val="0"/>
          <w:sz w:val="28"/>
          <w:szCs w:val="28"/>
          <w:rtl/>
        </w:rPr>
        <w:t>تدريسي</w:t>
      </w:r>
    </w:p>
    <w:p w:rsidR="00AB4200" w:rsidRPr="00E46087" w:rsidRDefault="000F23D1" w:rsidP="00C20E9A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  <w:lang w:bidi="ar-IQ"/>
        </w:rPr>
      </w:pPr>
      <w:r>
        <w:rPr>
          <w:rFonts w:hint="cs"/>
          <w:i w:val="0"/>
          <w:iCs w:val="0"/>
          <w:sz w:val="28"/>
          <w:szCs w:val="28"/>
          <w:rtl/>
          <w:lang w:bidi="ar-IQ"/>
        </w:rPr>
        <w:t>الدرجة العلمية :</w:t>
      </w:r>
      <w:r w:rsidR="00AB4200" w:rsidRPr="00E46087">
        <w:rPr>
          <w:i w:val="0"/>
          <w:iCs w:val="0"/>
          <w:sz w:val="28"/>
          <w:szCs w:val="28"/>
          <w:rtl/>
        </w:rPr>
        <w:t xml:space="preserve">    </w:t>
      </w:r>
      <w:r w:rsidR="00C20E9A">
        <w:rPr>
          <w:rFonts w:hint="cs"/>
          <w:i w:val="0"/>
          <w:iCs w:val="0"/>
          <w:sz w:val="28"/>
          <w:szCs w:val="28"/>
          <w:rtl/>
          <w:lang w:bidi="ar-IQ"/>
        </w:rPr>
        <w:t xml:space="preserve">أستاذ مساعد </w:t>
      </w:r>
    </w:p>
    <w:p w:rsidR="00AB4200" w:rsidRPr="007B3A86" w:rsidRDefault="00AB4200" w:rsidP="007B3A86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087">
        <w:rPr>
          <w:b/>
          <w:bCs/>
          <w:sz w:val="28"/>
          <w:szCs w:val="28"/>
          <w:rtl/>
        </w:rPr>
        <w:t>عنوان العمل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 :    </w:t>
      </w:r>
      <w:r w:rsidR="00850C25" w:rsidRPr="00850C25">
        <w:rPr>
          <w:b/>
          <w:bCs/>
          <w:sz w:val="28"/>
          <w:szCs w:val="28"/>
          <w:rtl/>
          <w:lang w:bidi="ar-IQ"/>
        </w:rPr>
        <w:t>جامعة بغداد/كلية الهندسة/قسم الهندسة البيئية</w:t>
      </w:r>
      <w:r w:rsidRPr="00850C25">
        <w:rPr>
          <w:b/>
          <w:bCs/>
          <w:sz w:val="28"/>
          <w:szCs w:val="28"/>
          <w:rtl/>
        </w:rPr>
        <w:t xml:space="preserve"> </w:t>
      </w:r>
      <w:bookmarkStart w:id="0" w:name="_GoBack"/>
      <w:bookmarkEnd w:id="0"/>
      <w:r w:rsidRPr="00E46087">
        <w:rPr>
          <w:sz w:val="28"/>
          <w:szCs w:val="28"/>
          <w:rtl/>
        </w:rPr>
        <w:t xml:space="preserve">   </w:t>
      </w:r>
    </w:p>
    <w:p w:rsidR="008A6D3E" w:rsidRDefault="008B317A" w:rsidP="00531766">
      <w:pPr>
        <w:jc w:val="both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</w:rPr>
        <w:t>البريد إلال</w:t>
      </w:r>
      <w:r w:rsidR="00AB4200" w:rsidRPr="00E46087">
        <w:rPr>
          <w:b/>
          <w:bCs/>
          <w:sz w:val="28"/>
          <w:szCs w:val="28"/>
          <w:rtl/>
        </w:rPr>
        <w:t xml:space="preserve">كتروني </w:t>
      </w:r>
      <w:hyperlink r:id="rId11" w:history="1">
        <w:r w:rsidR="00531766" w:rsidRPr="00E045B6">
          <w:rPr>
            <w:rStyle w:val="Hyperlink"/>
            <w:b/>
            <w:bCs/>
            <w:sz w:val="28"/>
            <w:szCs w:val="28"/>
          </w:rPr>
          <w:t>hussein.jabar@coeng.uobaghdad.edu.iq</w:t>
        </w:r>
      </w:hyperlink>
    </w:p>
    <w:p w:rsidR="00531766" w:rsidRDefault="00531766" w:rsidP="00531766">
      <w:pPr>
        <w:jc w:val="both"/>
        <w:rPr>
          <w:b/>
          <w:bCs/>
          <w:sz w:val="28"/>
          <w:szCs w:val="28"/>
          <w:lang w:bidi="ar-IQ"/>
        </w:rPr>
      </w:pPr>
    </w:p>
    <w:p w:rsidR="00531766" w:rsidRDefault="00531766" w:rsidP="00531766">
      <w:pPr>
        <w:jc w:val="both"/>
        <w:rPr>
          <w:b/>
          <w:bCs/>
          <w:sz w:val="28"/>
          <w:szCs w:val="28"/>
          <w:rtl/>
          <w:lang w:bidi="ar-IQ"/>
        </w:rPr>
      </w:pPr>
    </w:p>
    <w:p w:rsidR="001B4632" w:rsidRDefault="001B4632" w:rsidP="00531766">
      <w:pPr>
        <w:jc w:val="both"/>
        <w:rPr>
          <w:b/>
          <w:bCs/>
          <w:sz w:val="28"/>
          <w:szCs w:val="28"/>
          <w:rtl/>
          <w:lang w:bidi="ar-IQ"/>
        </w:rPr>
      </w:pPr>
    </w:p>
    <w:p w:rsidR="009C685F" w:rsidRDefault="009C685F" w:rsidP="00531766">
      <w:pPr>
        <w:jc w:val="both"/>
        <w:rPr>
          <w:rFonts w:hint="cs"/>
          <w:b/>
          <w:bCs/>
          <w:sz w:val="28"/>
          <w:szCs w:val="28"/>
          <w:rtl/>
          <w:lang w:bidi="ar-IQ"/>
        </w:rPr>
      </w:pPr>
    </w:p>
    <w:p w:rsidR="001B4632" w:rsidRPr="00CF35B7" w:rsidRDefault="001B4632" w:rsidP="00531766">
      <w:pPr>
        <w:jc w:val="both"/>
        <w:rPr>
          <w:b/>
          <w:bCs/>
          <w:sz w:val="28"/>
          <w:szCs w:val="28"/>
          <w:lang w:bidi="ar-IQ"/>
        </w:rPr>
      </w:pPr>
    </w:p>
    <w:tbl>
      <w:tblPr>
        <w:tblpPr w:leftFromText="180" w:rightFromText="180" w:vertAnchor="text" w:horzAnchor="margin" w:tblpXSpec="center" w:tblpY="381"/>
        <w:bidiVisual/>
        <w:tblW w:w="96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331"/>
        <w:gridCol w:w="2941"/>
        <w:gridCol w:w="3144"/>
      </w:tblGrid>
      <w:tr w:rsidR="0041240E" w:rsidRPr="00805197" w:rsidTr="0041240E">
        <w:trPr>
          <w:trHeight w:hRule="exact" w:val="570"/>
        </w:trPr>
        <w:tc>
          <w:tcPr>
            <w:tcW w:w="0" w:type="auto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</w:rPr>
              <w:t>الدرجة العلمية</w:t>
            </w:r>
          </w:p>
        </w:tc>
        <w:tc>
          <w:tcPr>
            <w:tcW w:w="0" w:type="auto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</w:rPr>
              <w:t>الجامعة</w:t>
            </w:r>
          </w:p>
        </w:tc>
        <w:tc>
          <w:tcPr>
            <w:tcW w:w="0" w:type="auto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الكليـــة </w:t>
            </w:r>
          </w:p>
        </w:tc>
        <w:tc>
          <w:tcPr>
            <w:tcW w:w="3144" w:type="dxa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  <w:lang w:bidi="ar-IQ"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  <w:lang w:bidi="ar-IQ"/>
              </w:rPr>
              <w:t>التاريخ</w:t>
            </w:r>
          </w:p>
        </w:tc>
      </w:tr>
      <w:tr w:rsidR="0041240E" w:rsidRPr="00805197" w:rsidTr="0041240E">
        <w:trPr>
          <w:trHeight w:hRule="exact" w:val="576"/>
        </w:trPr>
        <w:tc>
          <w:tcPr>
            <w:tcW w:w="0" w:type="auto"/>
          </w:tcPr>
          <w:p w:rsidR="0041240E" w:rsidRPr="008B317A" w:rsidRDefault="0041240E" w:rsidP="0041240E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بكالوريوس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بغداد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4F10CC">
              <w:rPr>
                <w:rFonts w:ascii="Simplified Arabic" w:hAnsi="Simplified Arabic" w:cs="Simplified Arabic"/>
                <w:sz w:val="28"/>
                <w:szCs w:val="28"/>
                <w:rtl/>
              </w:rPr>
              <w:t>الهندسة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موارد المائية</w:t>
            </w:r>
          </w:p>
        </w:tc>
        <w:tc>
          <w:tcPr>
            <w:tcW w:w="3144" w:type="dxa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04</w:t>
            </w:r>
          </w:p>
        </w:tc>
      </w:tr>
      <w:tr w:rsidR="0041240E" w:rsidRPr="00805197" w:rsidTr="0041240E">
        <w:trPr>
          <w:trHeight w:hRule="exact" w:val="576"/>
        </w:trPr>
        <w:tc>
          <w:tcPr>
            <w:tcW w:w="0" w:type="auto"/>
          </w:tcPr>
          <w:p w:rsidR="0041240E" w:rsidRPr="008B317A" w:rsidRDefault="0041240E" w:rsidP="0041240E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الماجستير</w:t>
            </w: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بغداد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4F10CC">
              <w:rPr>
                <w:rFonts w:ascii="Simplified Arabic" w:hAnsi="Simplified Arabic" w:cs="Simplified Arabic"/>
                <w:sz w:val="28"/>
                <w:szCs w:val="28"/>
                <w:rtl/>
              </w:rPr>
              <w:t>الهندسة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الهندسه البيئيه</w:t>
            </w:r>
          </w:p>
        </w:tc>
        <w:tc>
          <w:tcPr>
            <w:tcW w:w="3144" w:type="dxa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1</w:t>
            </w:r>
          </w:p>
        </w:tc>
      </w:tr>
      <w:tr w:rsidR="0041240E" w:rsidRPr="00805197" w:rsidTr="0041240E">
        <w:trPr>
          <w:trHeight w:hRule="exact" w:val="576"/>
        </w:trPr>
        <w:tc>
          <w:tcPr>
            <w:tcW w:w="0" w:type="auto"/>
          </w:tcPr>
          <w:p w:rsidR="0041240E" w:rsidRPr="008B317A" w:rsidRDefault="0041240E" w:rsidP="0041240E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ال</w:t>
            </w: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دكتورا</w:t>
            </w: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ه </w:t>
            </w:r>
          </w:p>
          <w:p w:rsidR="0041240E" w:rsidRPr="008B317A" w:rsidRDefault="0041240E" w:rsidP="0041240E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4F10CC">
              <w:rPr>
                <w:rFonts w:ascii="Simplified Arabic" w:hAnsi="Simplified Arabic" w:cs="Simplified Arabic"/>
                <w:sz w:val="28"/>
                <w:szCs w:val="28"/>
                <w:rtl/>
              </w:rPr>
              <w:t>بغداد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4F10CC">
              <w:rPr>
                <w:rFonts w:ascii="Simplified Arabic" w:hAnsi="Simplified Arabic" w:cs="Simplified Arabic"/>
                <w:sz w:val="28"/>
                <w:szCs w:val="28"/>
                <w:rtl/>
              </w:rPr>
              <w:t>الهندسة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الهندسه البيئيه</w:t>
            </w:r>
          </w:p>
        </w:tc>
        <w:tc>
          <w:tcPr>
            <w:tcW w:w="3144" w:type="dxa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4F10CC">
              <w:rPr>
                <w:rFonts w:ascii="Simplified Arabic" w:hAnsi="Simplified Arabic" w:cs="Simplified Arabic"/>
                <w:sz w:val="28"/>
                <w:szCs w:val="28"/>
                <w:rtl/>
              </w:rPr>
              <w:t>20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9</w:t>
            </w:r>
          </w:p>
        </w:tc>
      </w:tr>
    </w:tbl>
    <w:p w:rsidR="00F0790B" w:rsidRPr="009C685F" w:rsidRDefault="006778A9" w:rsidP="009C685F">
      <w:pPr>
        <w:numPr>
          <w:ilvl w:val="0"/>
          <w:numId w:val="6"/>
        </w:numPr>
        <w:spacing w:line="36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 xml:space="preserve">أولاً : المؤهلات العلمية </w:t>
      </w:r>
      <w:r w:rsidRPr="00DA602D">
        <w:rPr>
          <w:rFonts w:hint="cs"/>
          <w:b/>
          <w:bCs/>
          <w:sz w:val="32"/>
          <w:szCs w:val="32"/>
          <w:rtl/>
        </w:rPr>
        <w:t>.</w:t>
      </w:r>
    </w:p>
    <w:p w:rsidR="00C51A67" w:rsidRPr="00C51A67" w:rsidRDefault="00C51A67" w:rsidP="00C51A67">
      <w:pPr>
        <w:rPr>
          <w:vanish/>
        </w:rPr>
      </w:pPr>
    </w:p>
    <w:tbl>
      <w:tblPr>
        <w:tblpPr w:leftFromText="180" w:rightFromText="180" w:vertAnchor="text" w:horzAnchor="margin" w:tblpXSpec="right" w:tblpY="819"/>
        <w:bidiVisual/>
        <w:tblW w:w="100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32"/>
        <w:gridCol w:w="2785"/>
        <w:gridCol w:w="4236"/>
        <w:gridCol w:w="2427"/>
      </w:tblGrid>
      <w:tr w:rsidR="00CA60B2" w:rsidRPr="006778A9" w:rsidTr="0061513C">
        <w:trPr>
          <w:trHeight w:hRule="exact" w:val="569"/>
        </w:trPr>
        <w:tc>
          <w:tcPr>
            <w:tcW w:w="313" w:type="pct"/>
            <w:shd w:val="clear" w:color="auto" w:fill="EEECE1"/>
          </w:tcPr>
          <w:p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1381" w:type="pct"/>
            <w:shd w:val="clear" w:color="auto" w:fill="EEECE1"/>
          </w:tcPr>
          <w:p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وظيفة</w:t>
            </w:r>
          </w:p>
        </w:tc>
        <w:tc>
          <w:tcPr>
            <w:tcW w:w="2101" w:type="pct"/>
            <w:shd w:val="clear" w:color="auto" w:fill="EEECE1"/>
          </w:tcPr>
          <w:p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جهة</w:t>
            </w:r>
          </w:p>
        </w:tc>
        <w:tc>
          <w:tcPr>
            <w:tcW w:w="1204" w:type="pct"/>
            <w:shd w:val="clear" w:color="auto" w:fill="EEECE1"/>
          </w:tcPr>
          <w:p w:rsidR="00CA60B2" w:rsidRPr="00DA602D" w:rsidRDefault="000231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فترة من - الى</w:t>
            </w:r>
          </w:p>
        </w:tc>
      </w:tr>
      <w:tr w:rsidR="007135EB" w:rsidRPr="006778A9" w:rsidTr="0061513C">
        <w:trPr>
          <w:trHeight w:hRule="exact" w:val="884"/>
        </w:trPr>
        <w:tc>
          <w:tcPr>
            <w:tcW w:w="313" w:type="pct"/>
          </w:tcPr>
          <w:p w:rsidR="007135EB" w:rsidRPr="006778A9" w:rsidRDefault="007135EB" w:rsidP="007135E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lastRenderedPageBreak/>
              <w:t>1</w:t>
            </w:r>
          </w:p>
        </w:tc>
        <w:tc>
          <w:tcPr>
            <w:tcW w:w="1381" w:type="pct"/>
          </w:tcPr>
          <w:p w:rsidR="007135EB" w:rsidRPr="00F530C7" w:rsidRDefault="00EA7347" w:rsidP="00EA7347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مهندس </w:t>
            </w:r>
          </w:p>
        </w:tc>
        <w:tc>
          <w:tcPr>
            <w:tcW w:w="2101" w:type="pct"/>
          </w:tcPr>
          <w:p w:rsidR="007135EB" w:rsidRPr="00F530C7" w:rsidRDefault="00EA7347" w:rsidP="007135EB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دائرة ري محافظة ديالى/مشروع الخالص</w:t>
            </w:r>
          </w:p>
        </w:tc>
        <w:tc>
          <w:tcPr>
            <w:tcW w:w="1204" w:type="pct"/>
          </w:tcPr>
          <w:p w:rsidR="007135EB" w:rsidRPr="00F530C7" w:rsidRDefault="00EA7347" w:rsidP="00EA7347">
            <w:pPr>
              <w:spacing w:line="276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04</w:t>
            </w:r>
            <w:r w:rsidR="007135EB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-200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5</w:t>
            </w:r>
          </w:p>
        </w:tc>
      </w:tr>
      <w:tr w:rsidR="00EA7347" w:rsidRPr="006778A9" w:rsidTr="0061513C">
        <w:trPr>
          <w:trHeight w:hRule="exact" w:val="1002"/>
        </w:trPr>
        <w:tc>
          <w:tcPr>
            <w:tcW w:w="313" w:type="pct"/>
          </w:tcPr>
          <w:p w:rsidR="00EA7347" w:rsidRDefault="00EA7347" w:rsidP="007135E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381" w:type="pct"/>
          </w:tcPr>
          <w:p w:rsidR="00EA7347" w:rsidRDefault="00EA7347" w:rsidP="00EA7347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مهندس </w:t>
            </w:r>
          </w:p>
        </w:tc>
        <w:tc>
          <w:tcPr>
            <w:tcW w:w="2101" w:type="pct"/>
          </w:tcPr>
          <w:p w:rsidR="00EA7347" w:rsidRDefault="00EA7347" w:rsidP="007135EB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مكتب الاستشاري الهندسي/كلية الهندسة</w:t>
            </w:r>
          </w:p>
        </w:tc>
        <w:tc>
          <w:tcPr>
            <w:tcW w:w="1204" w:type="pct"/>
          </w:tcPr>
          <w:p w:rsidR="00EA7347" w:rsidRDefault="00EA7347" w:rsidP="00EA7347">
            <w:pPr>
              <w:spacing w:line="276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05-2007</w:t>
            </w:r>
          </w:p>
        </w:tc>
      </w:tr>
      <w:tr w:rsidR="00EA7347" w:rsidRPr="006778A9" w:rsidTr="0061513C">
        <w:trPr>
          <w:trHeight w:hRule="exact" w:val="1128"/>
        </w:trPr>
        <w:tc>
          <w:tcPr>
            <w:tcW w:w="313" w:type="pct"/>
          </w:tcPr>
          <w:p w:rsidR="00EA7347" w:rsidRDefault="00EA7347" w:rsidP="00EA734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1381" w:type="pct"/>
          </w:tcPr>
          <w:p w:rsidR="00EA7347" w:rsidRPr="00F530C7" w:rsidRDefault="00EA7347" w:rsidP="00EA7347">
            <w:pPr>
              <w:spacing w:line="480" w:lineRule="auto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عضو هيئه تدريسيه (معيد)</w:t>
            </w:r>
          </w:p>
        </w:tc>
        <w:tc>
          <w:tcPr>
            <w:tcW w:w="2101" w:type="pct"/>
          </w:tcPr>
          <w:p w:rsidR="00EA7347" w:rsidRPr="00F530C7" w:rsidRDefault="00EA7347" w:rsidP="00EA7347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  <w:t xml:space="preserve">جامعة بغداد/كلية الهندسة/قسم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هندسة الموارد المائية</w:t>
            </w: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         </w:t>
            </w:r>
          </w:p>
        </w:tc>
        <w:tc>
          <w:tcPr>
            <w:tcW w:w="1204" w:type="pct"/>
          </w:tcPr>
          <w:p w:rsidR="00EA7347" w:rsidRPr="00F530C7" w:rsidRDefault="00EA7347" w:rsidP="00EA7347">
            <w:pPr>
              <w:spacing w:line="480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06</w:t>
            </w: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2008</w:t>
            </w:r>
          </w:p>
        </w:tc>
      </w:tr>
      <w:tr w:rsidR="007135EB" w:rsidRPr="006778A9" w:rsidTr="0061513C">
        <w:trPr>
          <w:trHeight w:hRule="exact" w:val="1218"/>
        </w:trPr>
        <w:tc>
          <w:tcPr>
            <w:tcW w:w="313" w:type="pct"/>
          </w:tcPr>
          <w:p w:rsidR="007135EB" w:rsidRPr="006778A9" w:rsidRDefault="00EA7347" w:rsidP="007135E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1381" w:type="pct"/>
          </w:tcPr>
          <w:p w:rsidR="007135EB" w:rsidRPr="00F530C7" w:rsidRDefault="007135EB" w:rsidP="006D097C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عضو هيئه تدريسيه </w:t>
            </w:r>
          </w:p>
        </w:tc>
        <w:tc>
          <w:tcPr>
            <w:tcW w:w="2101" w:type="pct"/>
          </w:tcPr>
          <w:p w:rsidR="007135EB" w:rsidRPr="00F530C7" w:rsidRDefault="007135EB" w:rsidP="007135EB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  <w:t>جامعة بغداد/كلية الهندسة/قسم الهندسة البيئية</w:t>
            </w: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         </w:t>
            </w:r>
          </w:p>
        </w:tc>
        <w:tc>
          <w:tcPr>
            <w:tcW w:w="1204" w:type="pct"/>
          </w:tcPr>
          <w:p w:rsidR="007135EB" w:rsidRPr="00F530C7" w:rsidRDefault="007135EB" w:rsidP="00874BE8">
            <w:pPr>
              <w:spacing w:line="480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EA7347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</w:t>
            </w: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لحد الان</w:t>
            </w:r>
          </w:p>
        </w:tc>
      </w:tr>
      <w:tr w:rsidR="007135EB" w:rsidRPr="006778A9" w:rsidTr="0061513C">
        <w:trPr>
          <w:trHeight w:hRule="exact" w:val="1128"/>
        </w:trPr>
        <w:tc>
          <w:tcPr>
            <w:tcW w:w="313" w:type="pct"/>
          </w:tcPr>
          <w:p w:rsidR="007135EB" w:rsidRDefault="00EA7347" w:rsidP="007135EB">
            <w:pPr>
              <w:spacing w:line="480" w:lineRule="auto"/>
              <w:jc w:val="center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5</w:t>
            </w:r>
          </w:p>
        </w:tc>
        <w:tc>
          <w:tcPr>
            <w:tcW w:w="1381" w:type="pct"/>
          </w:tcPr>
          <w:p w:rsidR="007135EB" w:rsidRPr="00F530C7" w:rsidRDefault="00874BE8" w:rsidP="007135EB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مدير تسجيل</w:t>
            </w:r>
          </w:p>
        </w:tc>
        <w:tc>
          <w:tcPr>
            <w:tcW w:w="2101" w:type="pct"/>
          </w:tcPr>
          <w:p w:rsidR="007135EB" w:rsidRPr="00F530C7" w:rsidRDefault="00874BE8" w:rsidP="00874BE8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  <w:t>جامعة بغداد/كلية الهندسة</w:t>
            </w:r>
            <w:r w:rsidR="007135EB"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         </w:t>
            </w:r>
          </w:p>
        </w:tc>
        <w:tc>
          <w:tcPr>
            <w:tcW w:w="1204" w:type="pct"/>
          </w:tcPr>
          <w:p w:rsidR="007135EB" w:rsidRPr="00F530C7" w:rsidRDefault="007135EB" w:rsidP="00874BE8">
            <w:pPr>
              <w:spacing w:line="276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>20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3</w:t>
            </w: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20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5</w:t>
            </w:r>
          </w:p>
        </w:tc>
      </w:tr>
    </w:tbl>
    <w:p w:rsidR="0041240E" w:rsidRDefault="0041240E" w:rsidP="0041240E">
      <w:pPr>
        <w:spacing w:line="360" w:lineRule="auto"/>
        <w:ind w:left="360"/>
        <w:rPr>
          <w:b/>
          <w:bCs/>
          <w:sz w:val="32"/>
          <w:szCs w:val="32"/>
        </w:rPr>
      </w:pPr>
    </w:p>
    <w:p w:rsidR="00AB4200" w:rsidRPr="00DA602D" w:rsidRDefault="00AB4200" w:rsidP="009C685F">
      <w:pPr>
        <w:numPr>
          <w:ilvl w:val="0"/>
          <w:numId w:val="4"/>
        </w:numPr>
        <w:spacing w:line="36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 xml:space="preserve">ثانياً : التدرج الوظيفي </w:t>
      </w:r>
      <w:r w:rsidR="00E56269">
        <w:rPr>
          <w:rFonts w:hint="cs"/>
          <w:b/>
          <w:bCs/>
          <w:sz w:val="32"/>
          <w:szCs w:val="32"/>
          <w:rtl/>
        </w:rPr>
        <w:t>والمهام الوظيفيه</w:t>
      </w:r>
      <w:r w:rsidRPr="00DA602D">
        <w:rPr>
          <w:b/>
          <w:bCs/>
          <w:sz w:val="32"/>
          <w:szCs w:val="32"/>
          <w:rtl/>
        </w:rPr>
        <w:t>.</w:t>
      </w:r>
    </w:p>
    <w:p w:rsidR="006778A9" w:rsidRDefault="00E56269" w:rsidP="009C685F">
      <w:p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:rsidR="00AB4200" w:rsidRPr="00DA602D" w:rsidRDefault="00E56269" w:rsidP="009C685F">
      <w:pPr>
        <w:numPr>
          <w:ilvl w:val="0"/>
          <w:numId w:val="4"/>
        </w:numPr>
        <w:spacing w:line="360" w:lineRule="auto"/>
        <w:rPr>
          <w:b/>
          <w:bCs/>
          <w:sz w:val="36"/>
          <w:szCs w:val="36"/>
        </w:rPr>
      </w:pPr>
      <w:r>
        <w:rPr>
          <w:rFonts w:hint="cs"/>
          <w:b/>
          <w:bCs/>
          <w:sz w:val="32"/>
          <w:szCs w:val="32"/>
          <w:rtl/>
          <w:lang w:bidi="ar-IQ"/>
        </w:rPr>
        <w:t>ثالثا</w:t>
      </w:r>
      <w:r w:rsidR="00AB4200" w:rsidRPr="00DA602D">
        <w:rPr>
          <w:b/>
          <w:bCs/>
          <w:sz w:val="32"/>
          <w:szCs w:val="32"/>
          <w:rtl/>
        </w:rPr>
        <w:t xml:space="preserve"> : المقررات الدراسية التى قمت بتدريسها.</w:t>
      </w:r>
    </w:p>
    <w:tbl>
      <w:tblPr>
        <w:bidiVisual/>
        <w:tblW w:w="9498" w:type="dxa"/>
        <w:tblInd w:w="32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2831"/>
        <w:gridCol w:w="4256"/>
        <w:gridCol w:w="1702"/>
      </w:tblGrid>
      <w:tr w:rsidR="00445AA4" w:rsidRPr="008B317A" w:rsidTr="0041240E">
        <w:trPr>
          <w:trHeight w:hRule="exact" w:val="534"/>
        </w:trPr>
        <w:tc>
          <w:tcPr>
            <w:tcW w:w="709" w:type="dxa"/>
            <w:shd w:val="clear" w:color="auto" w:fill="EEECE1"/>
          </w:tcPr>
          <w:p w:rsidR="00445AA4" w:rsidRPr="00F0790B" w:rsidRDefault="00445AA4" w:rsidP="004064F9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831" w:type="dxa"/>
            <w:shd w:val="clear" w:color="auto" w:fill="EEECE1"/>
          </w:tcPr>
          <w:p w:rsidR="00445AA4" w:rsidRPr="00F0790B" w:rsidRDefault="00445AA4" w:rsidP="00DD394D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قس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4256" w:type="dxa"/>
            <w:shd w:val="clear" w:color="auto" w:fill="EEECE1"/>
          </w:tcPr>
          <w:p w:rsidR="00445AA4" w:rsidRPr="00F0790B" w:rsidRDefault="00445AA4" w:rsidP="00DD394D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م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دة</w:t>
            </w:r>
          </w:p>
        </w:tc>
        <w:tc>
          <w:tcPr>
            <w:tcW w:w="1702" w:type="dxa"/>
            <w:shd w:val="clear" w:color="auto" w:fill="EEECE1"/>
          </w:tcPr>
          <w:p w:rsidR="00445AA4" w:rsidRPr="00F0790B" w:rsidRDefault="00445AA4" w:rsidP="00805197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ة</w:t>
            </w:r>
          </w:p>
        </w:tc>
      </w:tr>
      <w:tr w:rsidR="00445AA4" w:rsidRPr="00805197" w:rsidTr="0041240E">
        <w:trPr>
          <w:trHeight w:hRule="exact" w:val="2397"/>
        </w:trPr>
        <w:tc>
          <w:tcPr>
            <w:tcW w:w="709" w:type="dxa"/>
          </w:tcPr>
          <w:p w:rsidR="00445AA4" w:rsidRPr="00805197" w:rsidRDefault="004064F9" w:rsidP="004064F9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2831" w:type="dxa"/>
          </w:tcPr>
          <w:p w:rsidR="00445AA4" w:rsidRPr="00203A44" w:rsidRDefault="0057526F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هندسة 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لموارد المائية</w:t>
            </w: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/كلية الهندسة /جامعة بغداد</w:t>
            </w:r>
          </w:p>
        </w:tc>
        <w:tc>
          <w:tcPr>
            <w:tcW w:w="4256" w:type="dxa"/>
          </w:tcPr>
          <w:p w:rsidR="00445AA4" w:rsidRDefault="00874BE8" w:rsidP="001904BB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برمجة حاسوب</w:t>
            </w:r>
            <w:r w:rsidR="00484851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(م.</w:t>
            </w:r>
            <w:r w:rsidR="001904BB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اولى)</w:t>
            </w:r>
          </w:p>
          <w:p w:rsidR="001904BB" w:rsidRDefault="00874BE8" w:rsidP="00AD2586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تراكيب المنشأت الهايدروليكية</w:t>
            </w:r>
            <w:r w:rsidR="00484851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(م. ثانيه)</w:t>
            </w:r>
          </w:p>
          <w:p w:rsidR="00874BE8" w:rsidRDefault="00874BE8" w:rsidP="00AD2586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ميكانيك الموائع (م. ثالثة)</w:t>
            </w:r>
          </w:p>
          <w:p w:rsidR="00484851" w:rsidRDefault="00874BE8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نوعية مياه </w:t>
            </w:r>
            <w:r w:rsidR="00484851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(م.رابعة)</w:t>
            </w:r>
          </w:p>
          <w:p w:rsidR="006C4F45" w:rsidRPr="00874BE8" w:rsidRDefault="006C4F45" w:rsidP="00874BE8">
            <w:pP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هندسة سدود (م. رابعة)</w:t>
            </w:r>
          </w:p>
        </w:tc>
        <w:tc>
          <w:tcPr>
            <w:tcW w:w="1702" w:type="dxa"/>
          </w:tcPr>
          <w:p w:rsidR="00445AA4" w:rsidRPr="00203A44" w:rsidRDefault="001904BB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1</w:t>
            </w:r>
            <w:r w:rsidR="00DB403A"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4</w:t>
            </w:r>
          </w:p>
          <w:p w:rsidR="006B0CB6" w:rsidRPr="00203A44" w:rsidRDefault="006B0CB6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20</w:t>
            </w:r>
            <w:r w:rsidR="001904BB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</w:t>
            </w: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  <w:r w:rsidR="00571AA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1904BB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4</w:t>
            </w:r>
          </w:p>
          <w:p w:rsidR="00874BE8" w:rsidRDefault="001904BB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-201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4</w:t>
            </w:r>
          </w:p>
          <w:p w:rsidR="00874BE8" w:rsidRDefault="00874BE8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2-2014</w:t>
            </w:r>
          </w:p>
          <w:p w:rsidR="006C4F45" w:rsidRPr="00484851" w:rsidRDefault="006C4F45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3-2014</w:t>
            </w:r>
          </w:p>
        </w:tc>
      </w:tr>
      <w:tr w:rsidR="00874BE8" w:rsidRPr="00805197" w:rsidTr="0041240E">
        <w:trPr>
          <w:trHeight w:hRule="exact" w:val="2278"/>
        </w:trPr>
        <w:tc>
          <w:tcPr>
            <w:tcW w:w="709" w:type="dxa"/>
          </w:tcPr>
          <w:p w:rsidR="00874BE8" w:rsidRDefault="00874BE8" w:rsidP="00874BE8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2831" w:type="dxa"/>
          </w:tcPr>
          <w:p w:rsidR="00874BE8" w:rsidRPr="00203A44" w:rsidRDefault="00874BE8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الهندسة البيئية/كلية الهندسة /جامعة بغداد</w:t>
            </w:r>
          </w:p>
        </w:tc>
        <w:tc>
          <w:tcPr>
            <w:tcW w:w="4256" w:type="dxa"/>
          </w:tcPr>
          <w:p w:rsidR="00874BE8" w:rsidRDefault="006C4F45" w:rsidP="006C4F45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برمجة حاسوب (م. اولى)</w:t>
            </w:r>
          </w:p>
          <w:p w:rsidR="00C20E9A" w:rsidRDefault="00C20E9A" w:rsidP="006C4F45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الرسم الهندسي (م. اولى) </w:t>
            </w:r>
          </w:p>
          <w:p w:rsidR="00874BE8" w:rsidRDefault="006C4F45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مقاومة والسكون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(م. ثانيه)</w:t>
            </w:r>
          </w:p>
          <w:p w:rsidR="00C20E9A" w:rsidRDefault="00C20E9A" w:rsidP="00874BE8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أيكولوجي (م. ثانية)</w:t>
            </w:r>
          </w:p>
          <w:p w:rsidR="00874BE8" w:rsidRPr="00874BE8" w:rsidRDefault="00874BE8" w:rsidP="00874BE8">
            <w:pP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</w:pPr>
          </w:p>
        </w:tc>
        <w:tc>
          <w:tcPr>
            <w:tcW w:w="1702" w:type="dxa"/>
          </w:tcPr>
          <w:p w:rsidR="00874BE8" w:rsidRDefault="006C4F45" w:rsidP="006D097C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4</w:t>
            </w:r>
            <w:r w:rsidR="00874BE8"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  <w:r w:rsidR="00874BE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6D097C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1</w:t>
            </w:r>
          </w:p>
          <w:p w:rsidR="00C20E9A" w:rsidRPr="00203A44" w:rsidRDefault="00C20E9A" w:rsidP="006D097C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8-2019</w:t>
            </w:r>
          </w:p>
          <w:p w:rsidR="00874BE8" w:rsidRDefault="00874BE8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20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6C4F45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5</w:t>
            </w:r>
            <w:r w:rsidRPr="00203A44">
              <w:rPr>
                <w:rFonts w:ascii="Simplified Arabic" w:hAnsi="Simplified Arabic" w:cs="Simplified Arabic"/>
                <w:sz w:val="28"/>
                <w:szCs w:val="28"/>
                <w:rtl/>
              </w:rPr>
              <w:t>-</w:t>
            </w:r>
          </w:p>
          <w:p w:rsidR="00C20E9A" w:rsidRPr="00484851" w:rsidRDefault="00C20E9A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20-</w:t>
            </w:r>
          </w:p>
        </w:tc>
      </w:tr>
    </w:tbl>
    <w:p w:rsidR="00E56269" w:rsidRDefault="00E56269" w:rsidP="00E56269">
      <w:pPr>
        <w:spacing w:line="480" w:lineRule="auto"/>
        <w:rPr>
          <w:b/>
          <w:bCs/>
          <w:sz w:val="32"/>
          <w:szCs w:val="32"/>
          <w:rtl/>
        </w:rPr>
      </w:pPr>
    </w:p>
    <w:p w:rsidR="00AB4200" w:rsidRPr="00DA602D" w:rsidRDefault="00E56269" w:rsidP="00DA602D">
      <w:pPr>
        <w:numPr>
          <w:ilvl w:val="0"/>
          <w:numId w:val="4"/>
        </w:numPr>
        <w:spacing w:line="360" w:lineRule="auto"/>
        <w:rPr>
          <w:rFonts w:cs="Akhbar MT"/>
          <w:b/>
          <w:bCs/>
          <w:sz w:val="30"/>
          <w:szCs w:val="30"/>
        </w:rPr>
      </w:pPr>
      <w:r>
        <w:rPr>
          <w:rFonts w:cs="Akhbar MT" w:hint="cs"/>
          <w:b/>
          <w:bCs/>
          <w:sz w:val="32"/>
          <w:szCs w:val="32"/>
          <w:rtl/>
        </w:rPr>
        <w:lastRenderedPageBreak/>
        <w:t>رابعا</w:t>
      </w:r>
      <w:r w:rsidR="00AB4200" w:rsidRPr="00DA602D">
        <w:rPr>
          <w:rFonts w:cs="Akhbar MT"/>
          <w:b/>
          <w:bCs/>
          <w:sz w:val="32"/>
          <w:szCs w:val="32"/>
          <w:rtl/>
        </w:rPr>
        <w:t xml:space="preserve"> : الأنشطة العلمية </w:t>
      </w:r>
      <w:r w:rsidR="00750E90" w:rsidRPr="00DA602D">
        <w:rPr>
          <w:rFonts w:cs="Akhbar MT" w:hint="cs"/>
          <w:b/>
          <w:bCs/>
          <w:sz w:val="32"/>
          <w:szCs w:val="32"/>
          <w:rtl/>
        </w:rPr>
        <w:t xml:space="preserve">الاخرى </w:t>
      </w:r>
      <w:r w:rsidR="00AB4200" w:rsidRPr="00DA602D">
        <w:rPr>
          <w:rFonts w:cs="Akhbar MT"/>
          <w:b/>
          <w:bCs/>
          <w:sz w:val="32"/>
          <w:szCs w:val="32"/>
          <w:rtl/>
        </w:rPr>
        <w:t xml:space="preserve">. </w:t>
      </w:r>
    </w:p>
    <w:tbl>
      <w:tblPr>
        <w:bidiVisual/>
        <w:tblW w:w="9498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8"/>
      </w:tblGrid>
      <w:tr w:rsidR="00240489" w:rsidRPr="00805197" w:rsidTr="0041240E">
        <w:trPr>
          <w:trHeight w:hRule="exact" w:val="2636"/>
        </w:trPr>
        <w:tc>
          <w:tcPr>
            <w:tcW w:w="9498" w:type="dxa"/>
          </w:tcPr>
          <w:p w:rsidR="006C4F45" w:rsidRDefault="003C3858" w:rsidP="00C20E9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ضو في المكتب الاستشاري الهندسي /كلية الهندسة جامعة بغداد / ضمن برنامج اعادة الاعمار 200</w:t>
            </w:r>
            <w:r w:rsidR="00C20E9A">
              <w:rPr>
                <w:rFonts w:cs="Akhbar MT" w:hint="cs"/>
                <w:sz w:val="30"/>
                <w:szCs w:val="30"/>
                <w:rtl/>
              </w:rPr>
              <w:t>8</w:t>
            </w:r>
            <w:r>
              <w:rPr>
                <w:rFonts w:cs="Akhbar MT" w:hint="cs"/>
                <w:sz w:val="30"/>
                <w:szCs w:val="30"/>
                <w:rtl/>
              </w:rPr>
              <w:t>-2005</w:t>
            </w:r>
          </w:p>
          <w:p w:rsidR="00240489" w:rsidRPr="007B39BE" w:rsidRDefault="00240489" w:rsidP="006C4F45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="Akhbar MT"/>
                <w:sz w:val="30"/>
                <w:szCs w:val="30"/>
                <w:rtl/>
              </w:rPr>
            </w:pPr>
            <w:r w:rsidRPr="00481286">
              <w:rPr>
                <w:rFonts w:cs="Akhbar MT" w:hint="cs"/>
                <w:sz w:val="30"/>
                <w:szCs w:val="30"/>
                <w:rtl/>
              </w:rPr>
              <w:t xml:space="preserve">عضو في لجان كثيرة ضمن قسم الهندسة </w:t>
            </w:r>
            <w:r w:rsidR="006C4F45">
              <w:rPr>
                <w:rFonts w:cs="Akhbar MT" w:hint="cs"/>
                <w:sz w:val="30"/>
                <w:szCs w:val="30"/>
                <w:rtl/>
              </w:rPr>
              <w:t>البيئية</w:t>
            </w:r>
            <w:r w:rsidR="003C3858">
              <w:rPr>
                <w:rFonts w:cs="Akhbar MT" w:hint="cs"/>
                <w:sz w:val="30"/>
                <w:szCs w:val="30"/>
                <w:rtl/>
              </w:rPr>
              <w:t xml:space="preserve"> وقسم الموارد المائية </w:t>
            </w:r>
            <w:r w:rsidR="006C4F45">
              <w:rPr>
                <w:rFonts w:cs="Akhbar MT" w:hint="cs"/>
                <w:sz w:val="30"/>
                <w:szCs w:val="30"/>
                <w:rtl/>
              </w:rPr>
              <w:t xml:space="preserve"> </w:t>
            </w:r>
          </w:p>
          <w:p w:rsidR="00D7105C" w:rsidRDefault="00D7105C" w:rsidP="00D7105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ضو فى لجان ضمن كلية الهندسه</w:t>
            </w:r>
          </w:p>
          <w:p w:rsidR="00782DF5" w:rsidRPr="003C3858" w:rsidRDefault="006C4F45" w:rsidP="00D7105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cs="Akhbar MT"/>
                <w:sz w:val="30"/>
                <w:szCs w:val="30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عضو في اللجنة الوزارية لدراسة محددات نظام صيانة الانهار رقم 25 لسنة 1979 </w:t>
            </w:r>
            <w:r w:rsidR="003C3858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/وزارة البيئة </w:t>
            </w:r>
          </w:p>
          <w:p w:rsidR="003C3858" w:rsidRDefault="00C832AE" w:rsidP="00D7105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cs="Akhbar MT"/>
                <w:sz w:val="30"/>
                <w:szCs w:val="30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عضو في برنامج التوظ</w:t>
            </w:r>
            <w:r w:rsidR="003C3858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يف </w:t>
            </w:r>
            <w:r w:rsidR="00496656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الخاص بطلبة </w:t>
            </w:r>
            <w:r w:rsidR="003C3858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جامعة بغداد </w:t>
            </w:r>
          </w:p>
          <w:p w:rsidR="003E5E65" w:rsidRPr="00D7105C" w:rsidRDefault="003E5E65" w:rsidP="00D7105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مقيم علمي في الكثير من المجلات العالمية والمؤتمرات </w:t>
            </w:r>
          </w:p>
        </w:tc>
      </w:tr>
    </w:tbl>
    <w:p w:rsidR="0084743C" w:rsidRDefault="00E56269" w:rsidP="002D26A8">
      <w:pPr>
        <w:numPr>
          <w:ilvl w:val="0"/>
          <w:numId w:val="5"/>
        </w:numPr>
        <w:tabs>
          <w:tab w:val="right" w:pos="720"/>
        </w:tabs>
        <w:spacing w:before="240" w:line="36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  <w:lang w:bidi="ar-IQ"/>
        </w:rPr>
        <w:t>خامسا</w:t>
      </w:r>
      <w:r w:rsidR="00AB4200" w:rsidRPr="00DA602D">
        <w:rPr>
          <w:rFonts w:cs="Akhbar MT"/>
          <w:b/>
          <w:bCs/>
          <w:sz w:val="32"/>
          <w:szCs w:val="32"/>
          <w:rtl/>
        </w:rPr>
        <w:t>:</w:t>
      </w:r>
      <w:r w:rsidR="00481286">
        <w:rPr>
          <w:rFonts w:cs="Akhbar MT" w:hint="cs"/>
          <w:b/>
          <w:bCs/>
          <w:sz w:val="32"/>
          <w:szCs w:val="32"/>
          <w:rtl/>
          <w:lang w:bidi="ar-IQ"/>
        </w:rPr>
        <w:t>البحوث المنشوره</w:t>
      </w:r>
      <w:r w:rsidR="003E5E65">
        <w:rPr>
          <w:rFonts w:cs="Akhbar MT" w:hint="cs"/>
          <w:b/>
          <w:bCs/>
          <w:sz w:val="32"/>
          <w:szCs w:val="32"/>
          <w:rtl/>
        </w:rPr>
        <w:t xml:space="preserve"> في المستودعات العلمية </w:t>
      </w:r>
    </w:p>
    <w:p w:rsidR="003E5E65" w:rsidRPr="003E5E65" w:rsidRDefault="0028583B" w:rsidP="008B4A2B">
      <w:pPr>
        <w:pStyle w:val="BodyText"/>
        <w:numPr>
          <w:ilvl w:val="0"/>
          <w:numId w:val="18"/>
        </w:numPr>
        <w:spacing w:before="175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hyperlink r:id="rId12" w:tgtFrame="_blank" w:history="1">
        <w:r w:rsidR="003E5E65" w:rsidRPr="003E5E65">
          <w:rPr>
            <w:rStyle w:val="Hyperlink"/>
            <w:rFonts w:asciiTheme="majorBidi" w:eastAsiaTheme="majorEastAsia" w:hAnsiTheme="majorBidi" w:cstheme="majorBidi"/>
            <w:b/>
            <w:bCs/>
            <w:color w:val="000000" w:themeColor="text1"/>
            <w:sz w:val="28"/>
            <w:szCs w:val="28"/>
          </w:rPr>
          <w:t>Google Scholar</w:t>
        </w:r>
      </w:hyperlink>
      <w:r w:rsidR="003E5E65" w:rsidRP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</w:t>
      </w:r>
      <w:r w:rsid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  </w:t>
      </w:r>
      <w:r w:rsidR="0009003D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Papers, 18, </w:t>
      </w:r>
      <w:r w:rsid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Citation 259</w:t>
      </w:r>
      <w:r w:rsidR="008B4A2B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, h-Index </w:t>
      </w:r>
      <w:r w:rsid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7</w:t>
      </w:r>
    </w:p>
    <w:p w:rsidR="003E5E65" w:rsidRPr="003E5E65" w:rsidRDefault="003E5E65" w:rsidP="003E5E65">
      <w:pPr>
        <w:pStyle w:val="BodyText"/>
        <w:numPr>
          <w:ilvl w:val="0"/>
          <w:numId w:val="18"/>
        </w:numPr>
        <w:spacing w:before="175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</w:t>
      </w:r>
      <w:hyperlink r:id="rId13" w:tgtFrame="_blank" w:history="1">
        <w:r w:rsidRPr="003E5E65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8"/>
            <w:szCs w:val="28"/>
          </w:rPr>
          <w:t>Scopus</w:t>
        </w:r>
      </w:hyperlink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               </w:t>
      </w:r>
      <w:r w:rsidR="0009003D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Papers 13,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</w:t>
      </w:r>
      <w:r w:rsidRP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Citation 2</w:t>
      </w:r>
      <w:r w:rsidR="008B4A2B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0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1</w:t>
      </w:r>
      <w:r w:rsidR="0009003D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, </w:t>
      </w:r>
      <w:r w:rsidR="008B4A2B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h-Index 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6</w:t>
      </w:r>
      <w:r w:rsidRP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 </w:t>
      </w:r>
    </w:p>
    <w:p w:rsidR="003E5E65" w:rsidRPr="003E5E65" w:rsidRDefault="003E5E65" w:rsidP="003E5E65">
      <w:pPr>
        <w:pStyle w:val="BodyText"/>
        <w:numPr>
          <w:ilvl w:val="0"/>
          <w:numId w:val="18"/>
        </w:numPr>
        <w:spacing w:before="175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</w:t>
      </w:r>
      <w:hyperlink r:id="rId14" w:history="1">
        <w:r w:rsidRPr="003E5E65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8"/>
            <w:szCs w:val="28"/>
          </w:rPr>
          <w:t>ORCID</w:t>
        </w:r>
      </w:hyperlink>
      <w:r w:rsidRPr="003E5E65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</w:t>
      </w:r>
    </w:p>
    <w:p w:rsidR="003E5E65" w:rsidRDefault="003E5E65" w:rsidP="00E23746">
      <w:pPr>
        <w:bidi w:val="0"/>
        <w:spacing w:line="250" w:lineRule="exact"/>
        <w:jc w:val="both"/>
        <w:rPr>
          <w:b/>
          <w:bCs/>
          <w:sz w:val="28"/>
          <w:szCs w:val="28"/>
        </w:rPr>
      </w:pPr>
    </w:p>
    <w:p w:rsidR="003E5E65" w:rsidRDefault="003E5E65" w:rsidP="003E5E65">
      <w:pPr>
        <w:bidi w:val="0"/>
        <w:spacing w:line="250" w:lineRule="exact"/>
        <w:jc w:val="both"/>
        <w:rPr>
          <w:b/>
          <w:bCs/>
          <w:sz w:val="28"/>
          <w:szCs w:val="28"/>
        </w:rPr>
      </w:pPr>
    </w:p>
    <w:p w:rsidR="003E5E65" w:rsidRDefault="003E5E65" w:rsidP="003E5E65">
      <w:pPr>
        <w:bidi w:val="0"/>
        <w:spacing w:line="250" w:lineRule="exact"/>
        <w:jc w:val="both"/>
        <w:rPr>
          <w:b/>
          <w:bCs/>
          <w:sz w:val="28"/>
          <w:szCs w:val="28"/>
        </w:rPr>
      </w:pPr>
    </w:p>
    <w:p w:rsidR="003E5E65" w:rsidRDefault="003E5E65" w:rsidP="003E5E65">
      <w:pPr>
        <w:bidi w:val="0"/>
        <w:spacing w:line="250" w:lineRule="exact"/>
        <w:jc w:val="both"/>
        <w:rPr>
          <w:b/>
          <w:bCs/>
          <w:sz w:val="28"/>
          <w:szCs w:val="28"/>
        </w:rPr>
      </w:pPr>
    </w:p>
    <w:p w:rsidR="00562547" w:rsidRPr="00496656" w:rsidRDefault="00E23746" w:rsidP="003E5E65">
      <w:pPr>
        <w:bidi w:val="0"/>
        <w:spacing w:line="250" w:lineRule="exact"/>
        <w:jc w:val="both"/>
        <w:rPr>
          <w:b/>
          <w:bCs/>
        </w:rPr>
      </w:pPr>
      <w:r w:rsidRPr="00496656">
        <w:rPr>
          <w:b/>
          <w:bCs/>
        </w:rPr>
        <w:t xml:space="preserve">                  </w:t>
      </w:r>
    </w:p>
    <w:p w:rsidR="00AB4200" w:rsidRPr="00DA602D" w:rsidRDefault="00693629" w:rsidP="009C685F">
      <w:pPr>
        <w:numPr>
          <w:ilvl w:val="0"/>
          <w:numId w:val="4"/>
        </w:numPr>
        <w:shd w:val="clear" w:color="auto" w:fill="FFFFFF"/>
        <w:spacing w:line="36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t>سادسا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: </w:t>
      </w:r>
      <w:r w:rsidR="00876EDF" w:rsidRPr="00DA602D">
        <w:rPr>
          <w:rFonts w:cs="Akhbar MT" w:hint="cs"/>
          <w:b/>
          <w:bCs/>
          <w:sz w:val="32"/>
          <w:szCs w:val="32"/>
          <w:rtl/>
        </w:rPr>
        <w:t xml:space="preserve">كتب الشكر ، 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الجوائز </w:t>
      </w:r>
      <w:r w:rsidR="00755CAC">
        <w:rPr>
          <w:rFonts w:cs="Akhbar MT" w:hint="cs"/>
          <w:b/>
          <w:bCs/>
          <w:sz w:val="32"/>
          <w:szCs w:val="32"/>
          <w:rtl/>
        </w:rPr>
        <w:t xml:space="preserve"> 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>و شهادات التقدير.</w:t>
      </w:r>
    </w:p>
    <w:tbl>
      <w:tblPr>
        <w:bidiVisual/>
        <w:tblW w:w="0" w:type="auto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53"/>
        <w:gridCol w:w="4939"/>
        <w:gridCol w:w="2432"/>
        <w:gridCol w:w="1513"/>
      </w:tblGrid>
      <w:tr w:rsidR="00445AA4" w:rsidRPr="00DD394D" w:rsidTr="00C20E9A">
        <w:trPr>
          <w:trHeight w:hRule="exact" w:val="588"/>
        </w:trPr>
        <w:tc>
          <w:tcPr>
            <w:tcW w:w="0" w:type="auto"/>
            <w:shd w:val="clear" w:color="auto" w:fill="EEECE1"/>
          </w:tcPr>
          <w:p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0" w:type="auto"/>
            <w:shd w:val="clear" w:color="auto" w:fill="EEECE1"/>
          </w:tcPr>
          <w:p w:rsidR="00445AA4" w:rsidRPr="00736E9C" w:rsidRDefault="00876EDF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كتاب الشكر أو</w:t>
            </w:r>
            <w:r w:rsidR="00445AA4"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جائزة أو شهادة التقدير</w:t>
            </w:r>
          </w:p>
        </w:tc>
        <w:tc>
          <w:tcPr>
            <w:tcW w:w="0" w:type="auto"/>
            <w:shd w:val="clear" w:color="auto" w:fill="EEECE1"/>
          </w:tcPr>
          <w:p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جهة المانحة</w:t>
            </w:r>
          </w:p>
        </w:tc>
        <w:tc>
          <w:tcPr>
            <w:tcW w:w="1513" w:type="dxa"/>
            <w:shd w:val="clear" w:color="auto" w:fill="EEECE1"/>
          </w:tcPr>
          <w:p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421C21" w:rsidRPr="00DD394D" w:rsidTr="00C20E9A">
        <w:trPr>
          <w:trHeight w:hRule="exact" w:val="551"/>
        </w:trPr>
        <w:tc>
          <w:tcPr>
            <w:tcW w:w="0" w:type="auto"/>
          </w:tcPr>
          <w:p w:rsidR="00421C21" w:rsidRDefault="00421C21" w:rsidP="00421C21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1</w:t>
            </w:r>
          </w:p>
        </w:tc>
        <w:tc>
          <w:tcPr>
            <w:tcW w:w="0" w:type="auto"/>
          </w:tcPr>
          <w:p w:rsidR="00421C21" w:rsidRPr="000F3182" w:rsidRDefault="00A6670A" w:rsidP="003C385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تكر</w:t>
            </w:r>
            <w:r w:rsidR="00D7105C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يم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من قبل السيد </w:t>
            </w:r>
            <w:r w:rsidR="003C385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وزير الموارد المائية</w:t>
            </w:r>
            <w:r w:rsidR="005B1113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0" w:type="auto"/>
          </w:tcPr>
          <w:p w:rsidR="00421C21" w:rsidRPr="000F3182" w:rsidRDefault="00C20E9A" w:rsidP="00421C21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وزارة الموارد المائية</w:t>
            </w:r>
          </w:p>
        </w:tc>
        <w:tc>
          <w:tcPr>
            <w:tcW w:w="1513" w:type="dxa"/>
          </w:tcPr>
          <w:p w:rsidR="00421C21" w:rsidRPr="000F3182" w:rsidRDefault="00A6670A" w:rsidP="003C3858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200</w:t>
            </w:r>
            <w:r w:rsidR="003C3858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4</w:t>
            </w:r>
          </w:p>
        </w:tc>
      </w:tr>
      <w:tr w:rsidR="003C3858" w:rsidRPr="00DD394D" w:rsidTr="00C20E9A">
        <w:trPr>
          <w:trHeight w:hRule="exact" w:val="447"/>
        </w:trPr>
        <w:tc>
          <w:tcPr>
            <w:tcW w:w="0" w:type="auto"/>
          </w:tcPr>
          <w:p w:rsidR="003C3858" w:rsidRPr="00DD394D" w:rsidRDefault="003C3858" w:rsidP="003C3858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3</w:t>
            </w:r>
          </w:p>
        </w:tc>
        <w:tc>
          <w:tcPr>
            <w:tcW w:w="0" w:type="auto"/>
          </w:tcPr>
          <w:p w:rsidR="003C3858" w:rsidRPr="000F3182" w:rsidRDefault="003C3858" w:rsidP="003C385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رئيس جامعة تكريت</w:t>
            </w:r>
          </w:p>
        </w:tc>
        <w:tc>
          <w:tcPr>
            <w:tcW w:w="0" w:type="auto"/>
          </w:tcPr>
          <w:p w:rsidR="003C3858" w:rsidRPr="000F3182" w:rsidRDefault="003C3858" w:rsidP="003C385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جامعة تكريت</w:t>
            </w:r>
          </w:p>
        </w:tc>
        <w:tc>
          <w:tcPr>
            <w:tcW w:w="1513" w:type="dxa"/>
          </w:tcPr>
          <w:p w:rsidR="003C3858" w:rsidRPr="000F3182" w:rsidRDefault="003C3858" w:rsidP="003C385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5</w:t>
            </w:r>
          </w:p>
        </w:tc>
      </w:tr>
      <w:tr w:rsidR="00274DF9" w:rsidRPr="00DD394D" w:rsidTr="00C20E9A">
        <w:trPr>
          <w:trHeight w:hRule="exact" w:val="432"/>
        </w:trPr>
        <w:tc>
          <w:tcPr>
            <w:tcW w:w="0" w:type="auto"/>
          </w:tcPr>
          <w:p w:rsidR="00274DF9" w:rsidRPr="00DD394D" w:rsidRDefault="00D7105C" w:rsidP="00017866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4</w:t>
            </w:r>
          </w:p>
        </w:tc>
        <w:tc>
          <w:tcPr>
            <w:tcW w:w="0" w:type="auto"/>
          </w:tcPr>
          <w:p w:rsidR="00274DF9" w:rsidRPr="000F3182" w:rsidRDefault="00274DF9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>شكر وتقدير /عميد كلية الهندسة</w:t>
            </w:r>
            <w:r w:rsidR="001A6371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 </w:t>
            </w:r>
            <w:r w:rsidR="003C385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       (عدد</w:t>
            </w:r>
            <w:r w:rsidR="001945D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</w:t>
            </w:r>
            <w:r w:rsidR="00C20E9A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5</w:t>
            </w:r>
            <w:r w:rsidR="003C385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)  </w:t>
            </w:r>
          </w:p>
        </w:tc>
        <w:tc>
          <w:tcPr>
            <w:tcW w:w="0" w:type="auto"/>
          </w:tcPr>
          <w:p w:rsidR="00274DF9" w:rsidRPr="000F3182" w:rsidRDefault="00274DF9" w:rsidP="00017866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كلية الهندسة/جامعة بغداد</w:t>
            </w:r>
          </w:p>
        </w:tc>
        <w:tc>
          <w:tcPr>
            <w:tcW w:w="1513" w:type="dxa"/>
          </w:tcPr>
          <w:p w:rsidR="001A6371" w:rsidRPr="000F3182" w:rsidRDefault="001945D8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04-</w:t>
            </w:r>
          </w:p>
        </w:tc>
      </w:tr>
      <w:tr w:rsidR="001A6371" w:rsidRPr="00DD394D" w:rsidTr="00C20E9A">
        <w:trPr>
          <w:trHeight w:hRule="exact" w:val="432"/>
        </w:trPr>
        <w:tc>
          <w:tcPr>
            <w:tcW w:w="0" w:type="auto"/>
          </w:tcPr>
          <w:p w:rsidR="001A6371" w:rsidRDefault="00D7105C" w:rsidP="00017866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6</w:t>
            </w:r>
          </w:p>
        </w:tc>
        <w:tc>
          <w:tcPr>
            <w:tcW w:w="0" w:type="auto"/>
          </w:tcPr>
          <w:p w:rsidR="001A6371" w:rsidRPr="000F3182" w:rsidRDefault="001A6371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رئيس جامعة بغداد</w:t>
            </w:r>
            <w:r w:rsidR="008F324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         (عدد</w:t>
            </w:r>
            <w:r w:rsidR="00C20E9A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8</w:t>
            </w:r>
            <w:r w:rsidR="008F324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)</w:t>
            </w:r>
          </w:p>
        </w:tc>
        <w:tc>
          <w:tcPr>
            <w:tcW w:w="0" w:type="auto"/>
          </w:tcPr>
          <w:p w:rsidR="001A6371" w:rsidRDefault="001A6371" w:rsidP="00017866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جامعة بغداد</w:t>
            </w:r>
          </w:p>
        </w:tc>
        <w:tc>
          <w:tcPr>
            <w:tcW w:w="1513" w:type="dxa"/>
          </w:tcPr>
          <w:p w:rsidR="001A6371" w:rsidRDefault="001A6371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</w:t>
            </w:r>
            <w:r w:rsidR="00860A57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0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F324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8</w:t>
            </w:r>
            <w:r w:rsidR="001945D8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-</w:t>
            </w:r>
          </w:p>
        </w:tc>
      </w:tr>
      <w:tr w:rsidR="001A6371" w:rsidRPr="00DD394D" w:rsidTr="00C20E9A">
        <w:trPr>
          <w:trHeight w:hRule="exact" w:val="535"/>
        </w:trPr>
        <w:tc>
          <w:tcPr>
            <w:tcW w:w="0" w:type="auto"/>
          </w:tcPr>
          <w:p w:rsidR="001A6371" w:rsidRDefault="00D7105C" w:rsidP="00860A57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7</w:t>
            </w:r>
          </w:p>
        </w:tc>
        <w:tc>
          <w:tcPr>
            <w:tcW w:w="0" w:type="auto"/>
          </w:tcPr>
          <w:p w:rsidR="001A6371" w:rsidRPr="000F3182" w:rsidRDefault="008D6EF9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شكر وتقدير/مساعد رئيس </w:t>
            </w:r>
            <w:r w:rsidR="00860A57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جامعه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بغداد </w:t>
            </w:r>
            <w:r w:rsidR="00860A57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للشوون العلميه</w:t>
            </w:r>
          </w:p>
        </w:tc>
        <w:tc>
          <w:tcPr>
            <w:tcW w:w="0" w:type="auto"/>
          </w:tcPr>
          <w:p w:rsidR="001A6371" w:rsidRDefault="00860A57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جامعة بغداد</w:t>
            </w:r>
          </w:p>
        </w:tc>
        <w:tc>
          <w:tcPr>
            <w:tcW w:w="1513" w:type="dxa"/>
          </w:tcPr>
          <w:p w:rsidR="001A6371" w:rsidRDefault="00860A57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6</w:t>
            </w:r>
          </w:p>
        </w:tc>
      </w:tr>
      <w:tr w:rsidR="008F3249" w:rsidRPr="00DD394D" w:rsidTr="00C20E9A">
        <w:trPr>
          <w:trHeight w:hRule="exact" w:val="508"/>
        </w:trPr>
        <w:tc>
          <w:tcPr>
            <w:tcW w:w="0" w:type="auto"/>
          </w:tcPr>
          <w:p w:rsidR="008F3249" w:rsidRDefault="00531766" w:rsidP="00860A57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8</w:t>
            </w:r>
          </w:p>
        </w:tc>
        <w:tc>
          <w:tcPr>
            <w:tcW w:w="0" w:type="auto"/>
          </w:tcPr>
          <w:p w:rsidR="008F3249" w:rsidRDefault="00531766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شكر وتقدر /الوكيل الفني</w:t>
            </w:r>
          </w:p>
        </w:tc>
        <w:tc>
          <w:tcPr>
            <w:tcW w:w="0" w:type="auto"/>
          </w:tcPr>
          <w:p w:rsidR="008F3249" w:rsidRDefault="00531766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وزارة البيئة</w:t>
            </w:r>
          </w:p>
        </w:tc>
        <w:tc>
          <w:tcPr>
            <w:tcW w:w="1513" w:type="dxa"/>
          </w:tcPr>
          <w:p w:rsidR="008F3249" w:rsidRDefault="00531766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8</w:t>
            </w:r>
          </w:p>
          <w:p w:rsidR="00C20E9A" w:rsidRDefault="00C20E9A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</w:p>
        </w:tc>
      </w:tr>
      <w:tr w:rsidR="00C20E9A" w:rsidRPr="00DD394D" w:rsidTr="00C20E9A">
        <w:trPr>
          <w:trHeight w:hRule="exact" w:val="508"/>
        </w:trPr>
        <w:tc>
          <w:tcPr>
            <w:tcW w:w="0" w:type="auto"/>
          </w:tcPr>
          <w:p w:rsidR="00C20E9A" w:rsidRDefault="00C20E9A" w:rsidP="00860A57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9</w:t>
            </w:r>
          </w:p>
        </w:tc>
        <w:tc>
          <w:tcPr>
            <w:tcW w:w="0" w:type="auto"/>
          </w:tcPr>
          <w:p w:rsidR="00C20E9A" w:rsidRDefault="00C20E9A" w:rsidP="00C20E9A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وزير التعليم العالي والبحث العلمي (</w:t>
            </w:r>
            <w:r w:rsidR="003E5E65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5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)</w:t>
            </w:r>
          </w:p>
        </w:tc>
        <w:tc>
          <w:tcPr>
            <w:tcW w:w="0" w:type="auto"/>
          </w:tcPr>
          <w:p w:rsidR="00C20E9A" w:rsidRDefault="003E5E65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وزارة التعليم العالي </w:t>
            </w:r>
          </w:p>
        </w:tc>
        <w:tc>
          <w:tcPr>
            <w:tcW w:w="1513" w:type="dxa"/>
          </w:tcPr>
          <w:p w:rsidR="00C20E9A" w:rsidRDefault="003E5E65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18-</w:t>
            </w:r>
          </w:p>
        </w:tc>
      </w:tr>
      <w:tr w:rsidR="00C20E9A" w:rsidRPr="00DD394D" w:rsidTr="00C20E9A">
        <w:trPr>
          <w:trHeight w:hRule="exact" w:val="508"/>
        </w:trPr>
        <w:tc>
          <w:tcPr>
            <w:tcW w:w="0" w:type="auto"/>
          </w:tcPr>
          <w:p w:rsidR="00C20E9A" w:rsidRDefault="003E5E65" w:rsidP="00860A57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10</w:t>
            </w:r>
          </w:p>
        </w:tc>
        <w:tc>
          <w:tcPr>
            <w:tcW w:w="0" w:type="auto"/>
          </w:tcPr>
          <w:p w:rsidR="00C20E9A" w:rsidRDefault="003E5E65" w:rsidP="003E5E65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رئاسة الوزارء</w:t>
            </w:r>
          </w:p>
        </w:tc>
        <w:tc>
          <w:tcPr>
            <w:tcW w:w="0" w:type="auto"/>
          </w:tcPr>
          <w:p w:rsidR="00C20E9A" w:rsidRDefault="003E5E65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مكتب رئيس الوزراء</w:t>
            </w:r>
          </w:p>
        </w:tc>
        <w:tc>
          <w:tcPr>
            <w:tcW w:w="1513" w:type="dxa"/>
          </w:tcPr>
          <w:p w:rsidR="00C20E9A" w:rsidRDefault="003E5E65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22</w:t>
            </w:r>
          </w:p>
        </w:tc>
      </w:tr>
    </w:tbl>
    <w:p w:rsidR="002759C3" w:rsidRPr="008904DF" w:rsidRDefault="002759C3" w:rsidP="008904DF">
      <w:pPr>
        <w:rPr>
          <w:sz w:val="32"/>
          <w:szCs w:val="32"/>
          <w:rtl/>
        </w:rPr>
      </w:pPr>
    </w:p>
    <w:sectPr w:rsidR="002759C3" w:rsidRPr="008904DF" w:rsidSect="00EA7347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134" w:right="1134" w:bottom="1134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83B" w:rsidRDefault="0028583B">
      <w:r>
        <w:separator/>
      </w:r>
    </w:p>
  </w:endnote>
  <w:endnote w:type="continuationSeparator" w:id="0">
    <w:p w:rsidR="0028583B" w:rsidRDefault="00285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7090456"/>
      <w:docPartObj>
        <w:docPartGallery w:val="Page Numbers (Bottom of Page)"/>
        <w:docPartUnique/>
      </w:docPartObj>
    </w:sdtPr>
    <w:sdtEndPr/>
    <w:sdtContent>
      <w:p w:rsidR="00017866" w:rsidRDefault="00894A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3A8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017866" w:rsidRDefault="000178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83B" w:rsidRDefault="0028583B">
      <w:r>
        <w:separator/>
      </w:r>
    </w:p>
  </w:footnote>
  <w:footnote w:type="continuationSeparator" w:id="0">
    <w:p w:rsidR="0028583B" w:rsidRDefault="002858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7866" w:rsidRDefault="0028583B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6" o:spid="_x0000_s2057" type="#_x0000_t75" style="position:absolute;left:0;text-align:left;margin-left:0;margin-top:0;width:466.5pt;height:463.55pt;z-index:-251658752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7866" w:rsidRDefault="0028583B">
    <w:pPr>
      <w:pStyle w:val="Header"/>
      <w:rPr>
        <w:rtl/>
      </w:rPr>
    </w:pPr>
    <w:r>
      <w:rPr>
        <w:noProof/>
        <w:rtl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7" o:spid="_x0000_s2058" type="#_x0000_t75" style="position:absolute;left:0;text-align:left;margin-left:0;margin-top:0;width:466.5pt;height:463.55pt;z-index:-251657728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7866" w:rsidRDefault="0028583B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5" o:spid="_x0000_s2056" type="#_x0000_t75" style="position:absolute;left:0;text-align:left;margin-left:0;margin-top:0;width:466.5pt;height:463.55pt;z-index:-25165977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D14981_"/>
      </v:shape>
    </w:pict>
  </w:numPicBullet>
  <w:numPicBullet w:numPicBulletId="1">
    <w:pict>
      <v:shape id="_x0000_i1030" type="#_x0000_t75" style="width:9pt;height:9pt" o:bullet="t">
        <v:imagedata r:id="rId2" o:title="BD14831_"/>
      </v:shape>
    </w:pict>
  </w:numPicBullet>
  <w:numPicBullet w:numPicBulletId="2">
    <w:pict>
      <v:shape id="_x0000_i1031" type="#_x0000_t75" style="width:11.25pt;height:11.25pt" o:bullet="t">
        <v:imagedata r:id="rId3" o:title="j0115840"/>
      </v:shape>
    </w:pict>
  </w:numPicBullet>
  <w:abstractNum w:abstractNumId="0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5E1165"/>
    <w:multiLevelType w:val="hybridMultilevel"/>
    <w:tmpl w:val="11D8EAE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ABB4669"/>
    <w:multiLevelType w:val="hybridMultilevel"/>
    <w:tmpl w:val="A2E010F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6">
    <w:nsid w:val="3C541874"/>
    <w:multiLevelType w:val="hybridMultilevel"/>
    <w:tmpl w:val="A79E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8">
    <w:nsid w:val="4D174022"/>
    <w:multiLevelType w:val="hybridMultilevel"/>
    <w:tmpl w:val="48148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11">
    <w:nsid w:val="5513748E"/>
    <w:multiLevelType w:val="hybridMultilevel"/>
    <w:tmpl w:val="7902E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3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420F6F"/>
    <w:multiLevelType w:val="hybridMultilevel"/>
    <w:tmpl w:val="A91898FE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5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>
    <w:nsid w:val="733C225D"/>
    <w:multiLevelType w:val="hybridMultilevel"/>
    <w:tmpl w:val="7658801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7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0"/>
  </w:num>
  <w:num w:numId="4">
    <w:abstractNumId w:val="9"/>
  </w:num>
  <w:num w:numId="5">
    <w:abstractNumId w:val="16"/>
  </w:num>
  <w:num w:numId="6">
    <w:abstractNumId w:val="17"/>
  </w:num>
  <w:num w:numId="7">
    <w:abstractNumId w:val="0"/>
  </w:num>
  <w:num w:numId="8">
    <w:abstractNumId w:val="12"/>
  </w:num>
  <w:num w:numId="9">
    <w:abstractNumId w:val="15"/>
  </w:num>
  <w:num w:numId="10">
    <w:abstractNumId w:val="2"/>
  </w:num>
  <w:num w:numId="11">
    <w:abstractNumId w:val="13"/>
  </w:num>
  <w:num w:numId="12">
    <w:abstractNumId w:val="1"/>
  </w:num>
  <w:num w:numId="13">
    <w:abstractNumId w:val="11"/>
  </w:num>
  <w:num w:numId="14">
    <w:abstractNumId w:val="4"/>
  </w:num>
  <w:num w:numId="15">
    <w:abstractNumId w:val="14"/>
  </w:num>
  <w:num w:numId="16">
    <w:abstractNumId w:val="6"/>
  </w:num>
  <w:num w:numId="17">
    <w:abstractNumId w:val="8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DQ2Nza2MDQ1tzRW0lEKTi0uzszPAykwrAUAQW1seywAAAA="/>
  </w:docVars>
  <w:rsids>
    <w:rsidRoot w:val="00F71F58"/>
    <w:rsid w:val="00017866"/>
    <w:rsid w:val="000231B2"/>
    <w:rsid w:val="00024702"/>
    <w:rsid w:val="00024C79"/>
    <w:rsid w:val="00031BD8"/>
    <w:rsid w:val="000335F4"/>
    <w:rsid w:val="0003502D"/>
    <w:rsid w:val="000414C4"/>
    <w:rsid w:val="00042620"/>
    <w:rsid w:val="00045323"/>
    <w:rsid w:val="0005764D"/>
    <w:rsid w:val="00064E74"/>
    <w:rsid w:val="00066B07"/>
    <w:rsid w:val="0009003D"/>
    <w:rsid w:val="000B64CF"/>
    <w:rsid w:val="000B772A"/>
    <w:rsid w:val="000C3858"/>
    <w:rsid w:val="000E395A"/>
    <w:rsid w:val="000E42D8"/>
    <w:rsid w:val="000E642A"/>
    <w:rsid w:val="000E692E"/>
    <w:rsid w:val="000E6E23"/>
    <w:rsid w:val="000F0E1A"/>
    <w:rsid w:val="000F23D1"/>
    <w:rsid w:val="000F3182"/>
    <w:rsid w:val="000F3DF2"/>
    <w:rsid w:val="000F3FB2"/>
    <w:rsid w:val="000F60DF"/>
    <w:rsid w:val="001054AE"/>
    <w:rsid w:val="00111FC9"/>
    <w:rsid w:val="00123488"/>
    <w:rsid w:val="0012520E"/>
    <w:rsid w:val="00131E93"/>
    <w:rsid w:val="0014119A"/>
    <w:rsid w:val="00145341"/>
    <w:rsid w:val="001647BC"/>
    <w:rsid w:val="00176C9E"/>
    <w:rsid w:val="0018513E"/>
    <w:rsid w:val="001904BB"/>
    <w:rsid w:val="00192D54"/>
    <w:rsid w:val="0019457F"/>
    <w:rsid w:val="001945D8"/>
    <w:rsid w:val="00194BD8"/>
    <w:rsid w:val="001A25AE"/>
    <w:rsid w:val="001A6371"/>
    <w:rsid w:val="001A6E93"/>
    <w:rsid w:val="001B2C13"/>
    <w:rsid w:val="001B3425"/>
    <w:rsid w:val="001B4632"/>
    <w:rsid w:val="001B7575"/>
    <w:rsid w:val="001B7D25"/>
    <w:rsid w:val="001E273F"/>
    <w:rsid w:val="001F689D"/>
    <w:rsid w:val="0020145C"/>
    <w:rsid w:val="00203A44"/>
    <w:rsid w:val="002071C0"/>
    <w:rsid w:val="00240489"/>
    <w:rsid w:val="00241182"/>
    <w:rsid w:val="00272B28"/>
    <w:rsid w:val="00274DF9"/>
    <w:rsid w:val="002759C3"/>
    <w:rsid w:val="0028583B"/>
    <w:rsid w:val="00287E27"/>
    <w:rsid w:val="002912E1"/>
    <w:rsid w:val="002D26A8"/>
    <w:rsid w:val="002D3BED"/>
    <w:rsid w:val="002E65AA"/>
    <w:rsid w:val="002E6CF5"/>
    <w:rsid w:val="002F2882"/>
    <w:rsid w:val="003010D3"/>
    <w:rsid w:val="00304D59"/>
    <w:rsid w:val="00324FA5"/>
    <w:rsid w:val="00386EA4"/>
    <w:rsid w:val="003A27A3"/>
    <w:rsid w:val="003A38DD"/>
    <w:rsid w:val="003A4BAF"/>
    <w:rsid w:val="003A7B3C"/>
    <w:rsid w:val="003B1DCC"/>
    <w:rsid w:val="003B2C52"/>
    <w:rsid w:val="003B4890"/>
    <w:rsid w:val="003C3858"/>
    <w:rsid w:val="003E5E65"/>
    <w:rsid w:val="004058B2"/>
    <w:rsid w:val="004064F9"/>
    <w:rsid w:val="0041240E"/>
    <w:rsid w:val="004144C2"/>
    <w:rsid w:val="00421C21"/>
    <w:rsid w:val="0042330D"/>
    <w:rsid w:val="00424537"/>
    <w:rsid w:val="00437E6E"/>
    <w:rsid w:val="00443EA6"/>
    <w:rsid w:val="00445AA4"/>
    <w:rsid w:val="00456B6C"/>
    <w:rsid w:val="00457E80"/>
    <w:rsid w:val="0046118B"/>
    <w:rsid w:val="00465DA6"/>
    <w:rsid w:val="0046724F"/>
    <w:rsid w:val="00467304"/>
    <w:rsid w:val="004700AB"/>
    <w:rsid w:val="00481286"/>
    <w:rsid w:val="00484851"/>
    <w:rsid w:val="00485F5D"/>
    <w:rsid w:val="00496656"/>
    <w:rsid w:val="004A0BFE"/>
    <w:rsid w:val="004A1A3F"/>
    <w:rsid w:val="004A5278"/>
    <w:rsid w:val="004B52EA"/>
    <w:rsid w:val="004B70AF"/>
    <w:rsid w:val="004C1A4E"/>
    <w:rsid w:val="004C27BD"/>
    <w:rsid w:val="004D00C4"/>
    <w:rsid w:val="004E3BFB"/>
    <w:rsid w:val="004E51EC"/>
    <w:rsid w:val="004F10CC"/>
    <w:rsid w:val="004F69BA"/>
    <w:rsid w:val="004F76DD"/>
    <w:rsid w:val="0050121B"/>
    <w:rsid w:val="0050401C"/>
    <w:rsid w:val="00507FF9"/>
    <w:rsid w:val="00511D42"/>
    <w:rsid w:val="0051468D"/>
    <w:rsid w:val="00517E61"/>
    <w:rsid w:val="00521A25"/>
    <w:rsid w:val="005239AB"/>
    <w:rsid w:val="00523F79"/>
    <w:rsid w:val="00530F85"/>
    <w:rsid w:val="00531766"/>
    <w:rsid w:val="005474F8"/>
    <w:rsid w:val="005609EB"/>
    <w:rsid w:val="0056203E"/>
    <w:rsid w:val="00562547"/>
    <w:rsid w:val="0056461F"/>
    <w:rsid w:val="00566D89"/>
    <w:rsid w:val="00571AA0"/>
    <w:rsid w:val="0057526F"/>
    <w:rsid w:val="00576669"/>
    <w:rsid w:val="0059509A"/>
    <w:rsid w:val="005A019E"/>
    <w:rsid w:val="005B1113"/>
    <w:rsid w:val="005C03A9"/>
    <w:rsid w:val="005D4EFF"/>
    <w:rsid w:val="005D5319"/>
    <w:rsid w:val="005F5CCC"/>
    <w:rsid w:val="006033CC"/>
    <w:rsid w:val="0061513C"/>
    <w:rsid w:val="00620FBC"/>
    <w:rsid w:val="006217AA"/>
    <w:rsid w:val="00624A6F"/>
    <w:rsid w:val="0063468E"/>
    <w:rsid w:val="00647CDA"/>
    <w:rsid w:val="00653735"/>
    <w:rsid w:val="00655ACE"/>
    <w:rsid w:val="00657B14"/>
    <w:rsid w:val="00665D6E"/>
    <w:rsid w:val="00672682"/>
    <w:rsid w:val="00673DB4"/>
    <w:rsid w:val="006778A9"/>
    <w:rsid w:val="00693629"/>
    <w:rsid w:val="006A1B12"/>
    <w:rsid w:val="006B0CB6"/>
    <w:rsid w:val="006C1972"/>
    <w:rsid w:val="006C4F45"/>
    <w:rsid w:val="006D097C"/>
    <w:rsid w:val="006E0336"/>
    <w:rsid w:val="006E49D2"/>
    <w:rsid w:val="00712423"/>
    <w:rsid w:val="007135EB"/>
    <w:rsid w:val="00724444"/>
    <w:rsid w:val="00724AD4"/>
    <w:rsid w:val="007319FB"/>
    <w:rsid w:val="00732940"/>
    <w:rsid w:val="00734872"/>
    <w:rsid w:val="0073665E"/>
    <w:rsid w:val="00736E9C"/>
    <w:rsid w:val="00750E90"/>
    <w:rsid w:val="00755CAC"/>
    <w:rsid w:val="0075751B"/>
    <w:rsid w:val="00762A4F"/>
    <w:rsid w:val="0076401F"/>
    <w:rsid w:val="00781B75"/>
    <w:rsid w:val="00782DF5"/>
    <w:rsid w:val="007912D1"/>
    <w:rsid w:val="007A3FB9"/>
    <w:rsid w:val="007B12CF"/>
    <w:rsid w:val="007B2813"/>
    <w:rsid w:val="007B39BE"/>
    <w:rsid w:val="007B3A86"/>
    <w:rsid w:val="007B5FC0"/>
    <w:rsid w:val="007C4422"/>
    <w:rsid w:val="007C4E09"/>
    <w:rsid w:val="007E64DD"/>
    <w:rsid w:val="007F2341"/>
    <w:rsid w:val="00803298"/>
    <w:rsid w:val="00805197"/>
    <w:rsid w:val="00810B31"/>
    <w:rsid w:val="008409FB"/>
    <w:rsid w:val="00845E05"/>
    <w:rsid w:val="0084743C"/>
    <w:rsid w:val="00850C25"/>
    <w:rsid w:val="00860A57"/>
    <w:rsid w:val="0086551A"/>
    <w:rsid w:val="00874BE8"/>
    <w:rsid w:val="00876EDF"/>
    <w:rsid w:val="00881A4D"/>
    <w:rsid w:val="008904DF"/>
    <w:rsid w:val="00893A65"/>
    <w:rsid w:val="00894A79"/>
    <w:rsid w:val="00895BBE"/>
    <w:rsid w:val="00896CC9"/>
    <w:rsid w:val="008A3F80"/>
    <w:rsid w:val="008A4F39"/>
    <w:rsid w:val="008A6D3E"/>
    <w:rsid w:val="008B317A"/>
    <w:rsid w:val="008B39D1"/>
    <w:rsid w:val="008B4A2B"/>
    <w:rsid w:val="008C29DC"/>
    <w:rsid w:val="008D6EF9"/>
    <w:rsid w:val="008E14F1"/>
    <w:rsid w:val="008E1BE9"/>
    <w:rsid w:val="008E318F"/>
    <w:rsid w:val="008E7F58"/>
    <w:rsid w:val="008F2522"/>
    <w:rsid w:val="008F3249"/>
    <w:rsid w:val="00912568"/>
    <w:rsid w:val="00916299"/>
    <w:rsid w:val="00916908"/>
    <w:rsid w:val="00920D58"/>
    <w:rsid w:val="009337C8"/>
    <w:rsid w:val="00940F7D"/>
    <w:rsid w:val="00947B4C"/>
    <w:rsid w:val="00957750"/>
    <w:rsid w:val="00961814"/>
    <w:rsid w:val="0096201D"/>
    <w:rsid w:val="00963EDF"/>
    <w:rsid w:val="00964FB5"/>
    <w:rsid w:val="00980E30"/>
    <w:rsid w:val="00984666"/>
    <w:rsid w:val="00986A03"/>
    <w:rsid w:val="009870C6"/>
    <w:rsid w:val="009C685F"/>
    <w:rsid w:val="009D5765"/>
    <w:rsid w:val="009D6C33"/>
    <w:rsid w:val="009E1C9A"/>
    <w:rsid w:val="009F2FA8"/>
    <w:rsid w:val="00A01249"/>
    <w:rsid w:val="00A04F3D"/>
    <w:rsid w:val="00A05ACF"/>
    <w:rsid w:val="00A142A9"/>
    <w:rsid w:val="00A16EB5"/>
    <w:rsid w:val="00A2319F"/>
    <w:rsid w:val="00A31261"/>
    <w:rsid w:val="00A3311F"/>
    <w:rsid w:val="00A4412E"/>
    <w:rsid w:val="00A44E3E"/>
    <w:rsid w:val="00A545EA"/>
    <w:rsid w:val="00A6670A"/>
    <w:rsid w:val="00A77BB9"/>
    <w:rsid w:val="00A77E80"/>
    <w:rsid w:val="00A81356"/>
    <w:rsid w:val="00A9083E"/>
    <w:rsid w:val="00AB4200"/>
    <w:rsid w:val="00AC2A63"/>
    <w:rsid w:val="00AC380E"/>
    <w:rsid w:val="00AD03AF"/>
    <w:rsid w:val="00AD0509"/>
    <w:rsid w:val="00AD08E7"/>
    <w:rsid w:val="00AD2586"/>
    <w:rsid w:val="00AD6397"/>
    <w:rsid w:val="00AF51CE"/>
    <w:rsid w:val="00B008FB"/>
    <w:rsid w:val="00B1114C"/>
    <w:rsid w:val="00B22ADF"/>
    <w:rsid w:val="00B32C18"/>
    <w:rsid w:val="00B505C9"/>
    <w:rsid w:val="00B54512"/>
    <w:rsid w:val="00B919BF"/>
    <w:rsid w:val="00B95E0D"/>
    <w:rsid w:val="00BA2711"/>
    <w:rsid w:val="00BC3EA2"/>
    <w:rsid w:val="00BD65AE"/>
    <w:rsid w:val="00BE0EE1"/>
    <w:rsid w:val="00BE56BD"/>
    <w:rsid w:val="00BF11A0"/>
    <w:rsid w:val="00BF2B9C"/>
    <w:rsid w:val="00C041BC"/>
    <w:rsid w:val="00C20E9A"/>
    <w:rsid w:val="00C21A07"/>
    <w:rsid w:val="00C2229A"/>
    <w:rsid w:val="00C51A67"/>
    <w:rsid w:val="00C57582"/>
    <w:rsid w:val="00C75A12"/>
    <w:rsid w:val="00C7789A"/>
    <w:rsid w:val="00C8221E"/>
    <w:rsid w:val="00C832AE"/>
    <w:rsid w:val="00C910C9"/>
    <w:rsid w:val="00C9702E"/>
    <w:rsid w:val="00CA60B2"/>
    <w:rsid w:val="00CB4291"/>
    <w:rsid w:val="00CD0B5E"/>
    <w:rsid w:val="00CD60CD"/>
    <w:rsid w:val="00CE3B9A"/>
    <w:rsid w:val="00CF35B7"/>
    <w:rsid w:val="00CF6F3F"/>
    <w:rsid w:val="00D134ED"/>
    <w:rsid w:val="00D24713"/>
    <w:rsid w:val="00D33C1F"/>
    <w:rsid w:val="00D42D0C"/>
    <w:rsid w:val="00D5138F"/>
    <w:rsid w:val="00D53B26"/>
    <w:rsid w:val="00D547E0"/>
    <w:rsid w:val="00D646CF"/>
    <w:rsid w:val="00D7105C"/>
    <w:rsid w:val="00D7302D"/>
    <w:rsid w:val="00D87BF0"/>
    <w:rsid w:val="00DA2C34"/>
    <w:rsid w:val="00DA602D"/>
    <w:rsid w:val="00DB403A"/>
    <w:rsid w:val="00DC02A5"/>
    <w:rsid w:val="00DC08F3"/>
    <w:rsid w:val="00DC706F"/>
    <w:rsid w:val="00DD05AD"/>
    <w:rsid w:val="00DD394D"/>
    <w:rsid w:val="00DF1AE7"/>
    <w:rsid w:val="00E23746"/>
    <w:rsid w:val="00E44B84"/>
    <w:rsid w:val="00E45135"/>
    <w:rsid w:val="00E453A8"/>
    <w:rsid w:val="00E46087"/>
    <w:rsid w:val="00E50D5E"/>
    <w:rsid w:val="00E56269"/>
    <w:rsid w:val="00E64E17"/>
    <w:rsid w:val="00E74E43"/>
    <w:rsid w:val="00E8079B"/>
    <w:rsid w:val="00E87F6E"/>
    <w:rsid w:val="00E95EC3"/>
    <w:rsid w:val="00E96846"/>
    <w:rsid w:val="00EA02A2"/>
    <w:rsid w:val="00EA7347"/>
    <w:rsid w:val="00EA7ED8"/>
    <w:rsid w:val="00EB1EFC"/>
    <w:rsid w:val="00EB63EB"/>
    <w:rsid w:val="00ED2B65"/>
    <w:rsid w:val="00ED41AC"/>
    <w:rsid w:val="00EE1538"/>
    <w:rsid w:val="00EE6B14"/>
    <w:rsid w:val="00EF7444"/>
    <w:rsid w:val="00F030DD"/>
    <w:rsid w:val="00F04B8C"/>
    <w:rsid w:val="00F060AE"/>
    <w:rsid w:val="00F07664"/>
    <w:rsid w:val="00F0790B"/>
    <w:rsid w:val="00F30E1F"/>
    <w:rsid w:val="00F4078C"/>
    <w:rsid w:val="00F47E3E"/>
    <w:rsid w:val="00F530C7"/>
    <w:rsid w:val="00F57674"/>
    <w:rsid w:val="00F66FCB"/>
    <w:rsid w:val="00F71F58"/>
    <w:rsid w:val="00F7723C"/>
    <w:rsid w:val="00F80C00"/>
    <w:rsid w:val="00F96977"/>
    <w:rsid w:val="00F97CC2"/>
    <w:rsid w:val="00FA0425"/>
    <w:rsid w:val="00FA53CF"/>
    <w:rsid w:val="00FB072A"/>
    <w:rsid w:val="00FB458B"/>
    <w:rsid w:val="00FC0C69"/>
    <w:rsid w:val="00FC696D"/>
    <w:rsid w:val="00FD01F5"/>
    <w:rsid w:val="00FD5C58"/>
    <w:rsid w:val="00FE6D54"/>
    <w:rsid w:val="00F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F3D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character" w:styleId="Hyperlink">
    <w:name w:val="Hyperlink"/>
    <w:unhideWhenUsed/>
    <w:rsid w:val="00850C25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919B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919BF"/>
    <w:rPr>
      <w:rFonts w:asciiTheme="majorHAnsi" w:eastAsiaTheme="majorEastAsia" w:hAnsiTheme="majorHAnsi" w:cstheme="majorBidi"/>
      <w:b/>
      <w:bCs/>
      <w:kern w:val="28"/>
      <w:sz w:val="32"/>
      <w:szCs w:val="32"/>
      <w:lang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4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45C"/>
    <w:rPr>
      <w:rFonts w:ascii="Tahoma" w:hAnsi="Tahoma" w:cs="Tahoma"/>
      <w:sz w:val="16"/>
      <w:szCs w:val="16"/>
      <w:lang w:bidi="ar-EG"/>
    </w:rPr>
  </w:style>
  <w:style w:type="character" w:customStyle="1" w:styleId="FooterChar">
    <w:name w:val="Footer Char"/>
    <w:basedOn w:val="DefaultParagraphFont"/>
    <w:link w:val="Footer"/>
    <w:uiPriority w:val="99"/>
    <w:rsid w:val="00F96977"/>
    <w:rPr>
      <w:sz w:val="24"/>
      <w:szCs w:val="24"/>
      <w:lang w:bidi="ar-EG"/>
    </w:rPr>
  </w:style>
  <w:style w:type="paragraph" w:styleId="BodyText">
    <w:name w:val="Body Text"/>
    <w:basedOn w:val="Normal"/>
    <w:link w:val="BodyTextChar"/>
    <w:uiPriority w:val="1"/>
    <w:qFormat/>
    <w:rsid w:val="003E5E65"/>
    <w:pPr>
      <w:widowControl w:val="0"/>
      <w:autoSpaceDE w:val="0"/>
      <w:autoSpaceDN w:val="0"/>
      <w:bidi w:val="0"/>
      <w:ind w:left="540" w:hanging="36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E5E65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5E6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F3D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character" w:styleId="Hyperlink">
    <w:name w:val="Hyperlink"/>
    <w:unhideWhenUsed/>
    <w:rsid w:val="00850C25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919B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919BF"/>
    <w:rPr>
      <w:rFonts w:asciiTheme="majorHAnsi" w:eastAsiaTheme="majorEastAsia" w:hAnsiTheme="majorHAnsi" w:cstheme="majorBidi"/>
      <w:b/>
      <w:bCs/>
      <w:kern w:val="28"/>
      <w:sz w:val="32"/>
      <w:szCs w:val="32"/>
      <w:lang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4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45C"/>
    <w:rPr>
      <w:rFonts w:ascii="Tahoma" w:hAnsi="Tahoma" w:cs="Tahoma"/>
      <w:sz w:val="16"/>
      <w:szCs w:val="16"/>
      <w:lang w:bidi="ar-EG"/>
    </w:rPr>
  </w:style>
  <w:style w:type="character" w:customStyle="1" w:styleId="FooterChar">
    <w:name w:val="Footer Char"/>
    <w:basedOn w:val="DefaultParagraphFont"/>
    <w:link w:val="Footer"/>
    <w:uiPriority w:val="99"/>
    <w:rsid w:val="00F96977"/>
    <w:rPr>
      <w:sz w:val="24"/>
      <w:szCs w:val="24"/>
      <w:lang w:bidi="ar-EG"/>
    </w:rPr>
  </w:style>
  <w:style w:type="paragraph" w:styleId="BodyText">
    <w:name w:val="Body Text"/>
    <w:basedOn w:val="Normal"/>
    <w:link w:val="BodyTextChar"/>
    <w:uiPriority w:val="1"/>
    <w:qFormat/>
    <w:rsid w:val="003E5E65"/>
    <w:pPr>
      <w:widowControl w:val="0"/>
      <w:autoSpaceDE w:val="0"/>
      <w:autoSpaceDN w:val="0"/>
      <w:bidi w:val="0"/>
      <w:ind w:left="540" w:hanging="36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E5E65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5E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22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4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363">
              <w:marLeft w:val="0"/>
              <w:marRight w:val="1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161989">
                  <w:marLeft w:val="75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copus.com/authid/detail.uri?authorId=57200698293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scholar.google.com/citations?user=dN3b80UAAAAJ&amp;hl=e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ussein.jabar@coeng.uobaghdad.edu.iq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40.JP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4.JPG"/><Relationship Id="rId14" Type="http://schemas.openxmlformats.org/officeDocument/2006/relationships/hyperlink" Target="https://orcid.org/0000-0003-4266-822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F3850-94E5-4822-8CCE-487BD53F3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3071</CharactersWithSpaces>
  <SharedDoc>false</SharedDoc>
  <HLinks>
    <vt:vector size="6" baseType="variant">
      <vt:variant>
        <vt:i4>7143495</vt:i4>
      </vt:variant>
      <vt:variant>
        <vt:i4>0</vt:i4>
      </vt:variant>
      <vt:variant>
        <vt:i4>0</vt:i4>
      </vt:variant>
      <vt:variant>
        <vt:i4>5</vt:i4>
      </vt:variant>
      <vt:variant>
        <vt:lpwstr>mailto:ayadabedalhamzafaisal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a</dc:creator>
  <cp:lastModifiedBy>Maher</cp:lastModifiedBy>
  <cp:revision>4</cp:revision>
  <cp:lastPrinted>2023-09-14T21:16:00Z</cp:lastPrinted>
  <dcterms:created xsi:type="dcterms:W3CDTF">2023-09-14T21:16:00Z</dcterms:created>
  <dcterms:modified xsi:type="dcterms:W3CDTF">2023-09-15T19:57:00Z</dcterms:modified>
</cp:coreProperties>
</file>